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7386F774" w14:textId="0D39BBEF" w:rsidR="004C4BC8" w:rsidRDefault="00CB5ED8" w:rsidP="0036193C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noProof/>
          <w:sz w:val="32"/>
          <w:szCs w:val="32"/>
          <w:u w:val="single"/>
        </w:rPr>
        <w:t>Day 1</w:t>
      </w:r>
    </w:p>
    <w:p w14:paraId="349FB603" w14:textId="77777777" w:rsidR="008F4712" w:rsidRPr="008F4712" w:rsidRDefault="008F4712" w:rsidP="007A4F60">
      <w:pPr>
        <w:spacing w:line="240" w:lineRule="auto"/>
        <w:jc w:val="center"/>
        <w:outlineLvl w:val="0"/>
        <w:rPr>
          <w:rFonts w:ascii="Times New Roman" w:hAnsi="Times New Roman" w:cs="Times New Roman"/>
          <w:b/>
          <w:noProof/>
          <w:sz w:val="2"/>
          <w:szCs w:val="2"/>
          <w:u w:val="single"/>
        </w:rPr>
      </w:pPr>
    </w:p>
    <w:p w14:paraId="1BD00E49" w14:textId="77D45D8E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>
        <w:rPr>
          <w:rFonts w:ascii="Times New Roman" w:hAnsi="Times New Roman" w:cs="Times New Roman"/>
          <w:b/>
          <w:sz w:val="28"/>
          <w:szCs w:val="28"/>
        </w:rPr>
        <w:t xml:space="preserve">Student Name: </w:t>
      </w:r>
      <w:proofErr w:type="spellStart"/>
      <w:r w:rsidR="00DD65AD">
        <w:rPr>
          <w:rFonts w:ascii="Times New Roman" w:hAnsi="Times New Roman" w:cs="Times New Roman"/>
          <w:bCs/>
          <w:sz w:val="28"/>
          <w:szCs w:val="28"/>
        </w:rPr>
        <w:t>Prabhnoor</w:t>
      </w:r>
      <w:proofErr w:type="spellEnd"/>
      <w:r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="00A772B7">
        <w:rPr>
          <w:rFonts w:ascii="Times New Roman" w:hAnsi="Times New Roman" w:cs="Times New Roman"/>
          <w:b/>
          <w:sz w:val="28"/>
          <w:szCs w:val="28"/>
        </w:rPr>
        <w:t xml:space="preserve">  </w:t>
      </w:r>
      <w:r>
        <w:rPr>
          <w:rFonts w:ascii="Times New Roman" w:hAnsi="Times New Roman" w:cs="Times New Roman"/>
          <w:b/>
          <w:sz w:val="28"/>
          <w:szCs w:val="28"/>
        </w:rPr>
        <w:t xml:space="preserve">UID: </w:t>
      </w:r>
      <w:r w:rsidR="00DD65AD">
        <w:rPr>
          <w:rFonts w:ascii="Times New Roman" w:hAnsi="Times New Roman" w:cs="Times New Roman"/>
          <w:bCs/>
          <w:sz w:val="28"/>
          <w:szCs w:val="28"/>
        </w:rPr>
        <w:t>22BCS15639</w:t>
      </w:r>
    </w:p>
    <w:p w14:paraId="17C0C4CA" w14:textId="704A1163" w:rsidR="004C4BC8" w:rsidRPr="00C101FA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Branch:</w:t>
      </w:r>
      <w:r w:rsidR="007A4F60">
        <w:rPr>
          <w:rFonts w:ascii="Times New Roman" w:hAnsi="Times New Roman" w:cs="Times New Roman"/>
          <w:b/>
          <w:sz w:val="28"/>
          <w:szCs w:val="28"/>
        </w:rPr>
        <w:t xml:space="preserve"> 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BE-CSE</w:t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  <w:t xml:space="preserve">  Section/Group: 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22BCS</w:t>
      </w:r>
      <w:r w:rsidR="00A772B7">
        <w:rPr>
          <w:rFonts w:ascii="Times New Roman" w:hAnsi="Times New Roman" w:cs="Times New Roman"/>
          <w:bCs/>
          <w:sz w:val="28"/>
          <w:szCs w:val="28"/>
        </w:rPr>
        <w:t>_FL_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IOT-6</w:t>
      </w:r>
      <w:r w:rsidR="00A772B7">
        <w:rPr>
          <w:rFonts w:ascii="Times New Roman" w:hAnsi="Times New Roman" w:cs="Times New Roman"/>
          <w:bCs/>
          <w:sz w:val="28"/>
          <w:szCs w:val="28"/>
        </w:rPr>
        <w:t>01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>/B</w:t>
      </w:r>
    </w:p>
    <w:p w14:paraId="594A2AAF" w14:textId="792AF622" w:rsidR="004C4BC8" w:rsidRDefault="004C4BC8" w:rsidP="004C4BC8">
      <w:pPr>
        <w:spacing w:after="0"/>
        <w:jc w:val="both"/>
        <w:rPr>
          <w:rFonts w:ascii="Times New Roman" w:hAnsi="Times New Roman" w:cs="Times New Roman"/>
          <w:b/>
          <w:sz w:val="28"/>
          <w:szCs w:val="28"/>
          <w:lang w:val="en-IN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emester: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A772B7">
        <w:rPr>
          <w:rFonts w:ascii="Times New Roman" w:hAnsi="Times New Roman" w:cs="Times New Roman"/>
          <w:bCs/>
          <w:sz w:val="28"/>
          <w:szCs w:val="28"/>
        </w:rPr>
        <w:t>6</w:t>
      </w:r>
      <w:r w:rsidR="008F4712" w:rsidRPr="007A4F60">
        <w:rPr>
          <w:rFonts w:ascii="Times New Roman" w:hAnsi="Times New Roman" w:cs="Times New Roman"/>
          <w:bCs/>
          <w:sz w:val="28"/>
          <w:szCs w:val="28"/>
          <w:vertAlign w:val="superscript"/>
        </w:rPr>
        <w:t>TH</w:t>
      </w:r>
      <w:r w:rsidR="008F4712" w:rsidRPr="007A4F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8F4712" w:rsidRPr="007A4F60">
        <w:rPr>
          <w:rFonts w:ascii="Times New Roman" w:hAnsi="Times New Roman" w:cs="Times New Roman"/>
          <w:bCs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Pr="00C101FA">
        <w:rPr>
          <w:rFonts w:ascii="Times New Roman" w:hAnsi="Times New Roman" w:cs="Times New Roman"/>
          <w:b/>
          <w:sz w:val="28"/>
          <w:szCs w:val="28"/>
        </w:rPr>
        <w:tab/>
      </w:r>
      <w:r w:rsidR="00A772B7">
        <w:rPr>
          <w:rFonts w:ascii="Times New Roman" w:hAnsi="Times New Roman" w:cs="Times New Roman"/>
          <w:b/>
          <w:sz w:val="28"/>
          <w:szCs w:val="28"/>
        </w:rPr>
        <w:t xml:space="preserve">  </w:t>
      </w:r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Date of Performan</w:t>
      </w:r>
      <w:bookmarkStart w:id="0" w:name="_GoBack"/>
      <w:bookmarkEnd w:id="0"/>
      <w:r w:rsidRPr="00C101FA">
        <w:rPr>
          <w:rFonts w:ascii="Times New Roman" w:hAnsi="Times New Roman" w:cs="Times New Roman"/>
          <w:b/>
          <w:sz w:val="28"/>
          <w:szCs w:val="28"/>
          <w:lang w:val="en-IN"/>
        </w:rPr>
        <w:t>ce:</w:t>
      </w:r>
      <w:r w:rsidR="00ED3690">
        <w:rPr>
          <w:rFonts w:ascii="Times New Roman" w:hAnsi="Times New Roman" w:cs="Times New Roman"/>
          <w:b/>
          <w:sz w:val="28"/>
          <w:szCs w:val="28"/>
          <w:lang w:val="en-IN"/>
        </w:rPr>
        <w:t xml:space="preserve"> </w:t>
      </w:r>
      <w:r w:rsidR="00CB5ED8">
        <w:rPr>
          <w:rFonts w:ascii="Times New Roman" w:hAnsi="Times New Roman" w:cs="Times New Roman"/>
          <w:bCs/>
          <w:sz w:val="28"/>
          <w:szCs w:val="28"/>
          <w:lang w:val="en-IN"/>
        </w:rPr>
        <w:t>03</w:t>
      </w:r>
      <w:r w:rsidR="00ED3690" w:rsidRPr="00ED3690">
        <w:rPr>
          <w:rFonts w:ascii="Times New Roman" w:hAnsi="Times New Roman" w:cs="Times New Roman"/>
          <w:bCs/>
          <w:sz w:val="28"/>
          <w:szCs w:val="28"/>
          <w:lang w:val="en-IN"/>
        </w:rPr>
        <w:t>/0</w:t>
      </w:r>
      <w:r w:rsidR="00CB5ED8">
        <w:rPr>
          <w:rFonts w:ascii="Times New Roman" w:hAnsi="Times New Roman" w:cs="Times New Roman"/>
          <w:bCs/>
          <w:sz w:val="28"/>
          <w:szCs w:val="28"/>
          <w:lang w:val="en-IN"/>
        </w:rPr>
        <w:t>2</w:t>
      </w:r>
      <w:r w:rsidR="00ED3690" w:rsidRPr="00ED3690">
        <w:rPr>
          <w:rFonts w:ascii="Times New Roman" w:hAnsi="Times New Roman" w:cs="Times New Roman"/>
          <w:bCs/>
          <w:sz w:val="28"/>
          <w:szCs w:val="28"/>
          <w:lang w:val="en-IN"/>
        </w:rPr>
        <w:t>/202</w:t>
      </w:r>
      <w:r w:rsidR="00A772B7">
        <w:rPr>
          <w:rFonts w:ascii="Times New Roman" w:hAnsi="Times New Roman" w:cs="Times New Roman"/>
          <w:bCs/>
          <w:sz w:val="28"/>
          <w:szCs w:val="28"/>
          <w:lang w:val="en-IN"/>
        </w:rPr>
        <w:t>5</w:t>
      </w:r>
    </w:p>
    <w:p w14:paraId="6B04FAC8" w14:textId="1A491B50" w:rsidR="004C4BC8" w:rsidRDefault="004C4BC8" w:rsidP="00CB5ED8">
      <w:pPr>
        <w:spacing w:after="0"/>
        <w:jc w:val="both"/>
        <w:rPr>
          <w:rFonts w:ascii="Times New Roman" w:hAnsi="Times New Roman" w:cs="Times New Roman"/>
          <w:bCs/>
          <w:sz w:val="28"/>
          <w:szCs w:val="28"/>
        </w:rPr>
      </w:pPr>
      <w:r w:rsidRPr="00C101FA">
        <w:rPr>
          <w:rFonts w:ascii="Times New Roman" w:hAnsi="Times New Roman" w:cs="Times New Roman"/>
          <w:b/>
          <w:sz w:val="28"/>
          <w:szCs w:val="28"/>
        </w:rPr>
        <w:t>Subject Name: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3C3A96">
        <w:rPr>
          <w:rFonts w:ascii="Times New Roman" w:hAnsi="Times New Roman" w:cs="Times New Roman"/>
          <w:bCs/>
          <w:sz w:val="28"/>
          <w:szCs w:val="28"/>
        </w:rPr>
        <w:t>Advanced Programming Lab - 2</w:t>
      </w:r>
      <w:r w:rsidR="00A772B7">
        <w:rPr>
          <w:rFonts w:ascii="Times New Roman" w:hAnsi="Times New Roman" w:cs="Times New Roman"/>
          <w:bCs/>
          <w:sz w:val="28"/>
          <w:szCs w:val="28"/>
        </w:rPr>
        <w:t xml:space="preserve">                     </w:t>
      </w:r>
      <w:r w:rsidR="003C07F9">
        <w:rPr>
          <w:rFonts w:ascii="Times New Roman" w:hAnsi="Times New Roman" w:cs="Times New Roman"/>
          <w:bCs/>
          <w:sz w:val="28"/>
          <w:szCs w:val="28"/>
        </w:rPr>
        <w:t xml:space="preserve">                    </w:t>
      </w:r>
      <w:r w:rsidR="00A772B7">
        <w:rPr>
          <w:rFonts w:ascii="Times New Roman" w:hAnsi="Times New Roman" w:cs="Times New Roman"/>
          <w:b/>
          <w:sz w:val="28"/>
          <w:szCs w:val="28"/>
        </w:rPr>
        <w:tab/>
        <w:t xml:space="preserve">       </w:t>
      </w:r>
      <w:r w:rsidRPr="00C101FA">
        <w:rPr>
          <w:rFonts w:ascii="Times New Roman" w:hAnsi="Times New Roman" w:cs="Times New Roman"/>
          <w:b/>
          <w:sz w:val="28"/>
          <w:szCs w:val="28"/>
        </w:rPr>
        <w:t>Subject Code:</w:t>
      </w:r>
      <w:r w:rsidR="007A4F60" w:rsidRPr="007A4F60">
        <w:rPr>
          <w:rFonts w:ascii="Times New Roman" w:hAnsi="Times New Roman" w:cs="Times New Roman"/>
          <w:bCs/>
          <w:sz w:val="28"/>
          <w:szCs w:val="28"/>
        </w:rPr>
        <w:t xml:space="preserve"> 22CSH-3</w:t>
      </w:r>
      <w:r w:rsidR="00A772B7">
        <w:rPr>
          <w:rFonts w:ascii="Times New Roman" w:hAnsi="Times New Roman" w:cs="Times New Roman"/>
          <w:bCs/>
          <w:sz w:val="28"/>
          <w:szCs w:val="28"/>
        </w:rPr>
        <w:t>52</w:t>
      </w:r>
    </w:p>
    <w:p w14:paraId="28FD9630" w14:textId="77777777" w:rsidR="00535331" w:rsidRDefault="00535331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F63593C" w14:textId="7E7D539C" w:rsidR="00CB5ED8" w:rsidRPr="00535331" w:rsidRDefault="00535331" w:rsidP="00535331">
      <w:pPr>
        <w:tabs>
          <w:tab w:val="left" w:pos="5367"/>
        </w:tabs>
        <w:spacing w:after="0"/>
        <w:jc w:val="center"/>
        <w:rPr>
          <w:rFonts w:ascii="Times New Roman" w:hAnsi="Times New Roman" w:cs="Times New Roman"/>
          <w:b/>
          <w:sz w:val="28"/>
          <w:szCs w:val="28"/>
          <w:u w:val="single"/>
        </w:rPr>
      </w:pPr>
      <w:r w:rsidRPr="00535331">
        <w:rPr>
          <w:rFonts w:ascii="Times New Roman" w:hAnsi="Times New Roman" w:cs="Times New Roman"/>
          <w:b/>
          <w:sz w:val="32"/>
          <w:szCs w:val="28"/>
          <w:u w:val="single"/>
        </w:rPr>
        <w:t>Arrays</w:t>
      </w:r>
    </w:p>
    <w:p w14:paraId="1562DB5B" w14:textId="77777777" w:rsidR="00535331" w:rsidRDefault="00535331" w:rsidP="00DD65AD">
      <w:pPr>
        <w:tabs>
          <w:tab w:val="left" w:pos="5367"/>
        </w:tabs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</w:p>
    <w:p w14:paraId="54EDC3C3" w14:textId="47947227" w:rsidR="00CB5ED8" w:rsidRPr="000918CC" w:rsidRDefault="00CB5ED8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sz w:val="28"/>
          <w:szCs w:val="32"/>
          <w:u w:val="single"/>
        </w:rPr>
        <w:t>Problem 1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8" w:history="1">
        <w:r w:rsidR="000918CC" w:rsidRPr="000918CC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Remove duplicates from a sorted array</w:t>
        </w:r>
      </w:hyperlink>
    </w:p>
    <w:p w14:paraId="27858834" w14:textId="773E5156" w:rsidR="00CB5ED8" w:rsidRPr="000918CC" w:rsidRDefault="00CB5ED8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32"/>
        </w:rPr>
      </w:pPr>
      <w:r w:rsidRPr="000918CC">
        <w:rPr>
          <w:rFonts w:ascii="Times New Roman" w:hAnsi="Times New Roman" w:cs="Times New Roman"/>
          <w:b/>
          <w:sz w:val="28"/>
          <w:szCs w:val="32"/>
        </w:rPr>
        <w:t>Code:</w:t>
      </w:r>
    </w:p>
    <w:p w14:paraId="4BFA666A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6037C8C6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571E2CB8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spellStart"/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removeDuplicates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3BA6720D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7B722314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</w:t>
      </w:r>
    </w:p>
    <w:p w14:paraId="64B8A59B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 = i+1;</w:t>
      </w:r>
    </w:p>
    <w:p w14:paraId="1AB62884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j&lt;n){</w:t>
      </w:r>
    </w:p>
    <w:p w14:paraId="593D176F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[i] ==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[j]){</w:t>
      </w:r>
    </w:p>
    <w:p w14:paraId="17B8E21B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j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++;</w:t>
      </w:r>
    </w:p>
    <w:p w14:paraId="2AC6E50D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2B4DE2E4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else{</w:t>
      </w:r>
      <w:proofErr w:type="gramEnd"/>
    </w:p>
    <w:p w14:paraId="6605FD06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swap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[i+1],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[j]);</w:t>
      </w:r>
    </w:p>
    <w:p w14:paraId="0EC8B1DD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++;</w:t>
      </w:r>
    </w:p>
    <w:p w14:paraId="445C273A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j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++;</w:t>
      </w:r>
    </w:p>
    <w:p w14:paraId="1E59C1E6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7470689F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176A9453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.erase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.begin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()+i+1,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nums.end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());</w:t>
      </w:r>
    </w:p>
    <w:p w14:paraId="6EC8F1AA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+1;</w:t>
      </w:r>
    </w:p>
    <w:p w14:paraId="2DEC0BD5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159907E5" w14:textId="1C1995D0" w:rsidR="008F1F39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22AF7A85" w14:textId="77777777" w:rsidR="0037773D" w:rsidRPr="000918CC" w:rsidRDefault="0037773D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31946420" w14:textId="7DD561D6" w:rsidR="00CB5ED8" w:rsidRPr="000918CC" w:rsidRDefault="000918CC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32"/>
        </w:rPr>
      </w:pPr>
      <w:r w:rsidRPr="000918CC">
        <w:rPr>
          <w:rFonts w:ascii="Times New Roman" w:hAnsi="Times New Roman" w:cs="Times New Roman"/>
          <w:b/>
          <w:noProof/>
          <w:sz w:val="28"/>
          <w:szCs w:val="32"/>
          <w:lang w:val="en-IN" w:eastAsia="en-IN"/>
        </w:rPr>
        <w:t xml:space="preserve">Acceptance </w:t>
      </w:r>
      <w:r w:rsidR="00CB5ED8" w:rsidRPr="000918CC">
        <w:rPr>
          <w:rFonts w:ascii="Times New Roman" w:hAnsi="Times New Roman" w:cs="Times New Roman"/>
          <w:b/>
          <w:sz w:val="28"/>
          <w:szCs w:val="32"/>
        </w:rPr>
        <w:t>Screenshot:</w:t>
      </w:r>
    </w:p>
    <w:p w14:paraId="62AE741D" w14:textId="2D873745" w:rsidR="008F1F39" w:rsidRDefault="008F1F39">
      <w:pPr>
        <w:rPr>
          <w:rFonts w:ascii="Times New Roman" w:hAnsi="Times New Roman" w:cs="Times New Roman"/>
          <w:b/>
          <w:sz w:val="28"/>
          <w:szCs w:val="32"/>
        </w:rPr>
      </w:pPr>
    </w:p>
    <w:p w14:paraId="1156D9B7" w14:textId="77777777" w:rsidR="008F1F39" w:rsidRPr="008F1F39" w:rsidRDefault="008F1F39" w:rsidP="008F1F39">
      <w:pPr>
        <w:rPr>
          <w:rFonts w:ascii="Times New Roman" w:hAnsi="Times New Roman" w:cs="Times New Roman"/>
          <w:sz w:val="28"/>
          <w:szCs w:val="32"/>
        </w:rPr>
      </w:pPr>
    </w:p>
    <w:p w14:paraId="0F6DF08F" w14:textId="77777777" w:rsidR="008F1F39" w:rsidRPr="008F1F39" w:rsidRDefault="008F1F39" w:rsidP="008F1F39">
      <w:pPr>
        <w:rPr>
          <w:rFonts w:ascii="Times New Roman" w:hAnsi="Times New Roman" w:cs="Times New Roman"/>
          <w:sz w:val="28"/>
          <w:szCs w:val="32"/>
        </w:rPr>
      </w:pPr>
    </w:p>
    <w:p w14:paraId="58CE720B" w14:textId="282EB3AB" w:rsidR="008F1F39" w:rsidRPr="0037773D" w:rsidRDefault="0037773D" w:rsidP="0037773D">
      <w:pPr>
        <w:rPr>
          <w:rFonts w:ascii="Times New Roman" w:hAnsi="Times New Roman" w:cs="Times New Roman"/>
          <w:sz w:val="28"/>
          <w:szCs w:val="32"/>
        </w:rPr>
      </w:pPr>
      <w:r w:rsidRPr="000918CC">
        <w:rPr>
          <w:rFonts w:ascii="Times New Roman" w:hAnsi="Times New Roman" w:cs="Times New Roman"/>
          <w:b/>
          <w:noProof/>
          <w:sz w:val="28"/>
          <w:szCs w:val="32"/>
          <w:lang w:val="en-IN" w:eastAsia="en-IN"/>
        </w:rPr>
        <w:lastRenderedPageBreak/>
        <w:drawing>
          <wp:inline distT="0" distB="0" distL="0" distR="0" wp14:anchorId="47053AC4" wp14:editId="58D29AD1">
            <wp:extent cx="5403273" cy="2445327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2541" cy="24495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F9EF9C" w14:textId="77777777" w:rsidR="008F1F39" w:rsidRDefault="008F1F39" w:rsidP="00CB5ED8">
      <w:pPr>
        <w:spacing w:after="0"/>
        <w:jc w:val="both"/>
        <w:rPr>
          <w:rFonts w:ascii="Times New Roman" w:hAnsi="Times New Roman" w:cs="Times New Roman"/>
          <w:b/>
          <w:sz w:val="24"/>
          <w:szCs w:val="32"/>
          <w:u w:val="single"/>
        </w:rPr>
      </w:pPr>
    </w:p>
    <w:p w14:paraId="59A964C2" w14:textId="526DBB7B" w:rsidR="00CB5ED8" w:rsidRPr="000918CC" w:rsidRDefault="00CB5ED8" w:rsidP="00CB5ED8">
      <w:pPr>
        <w:spacing w:after="0"/>
        <w:jc w:val="both"/>
        <w:rPr>
          <w:rStyle w:val="Hyperlink"/>
          <w:rFonts w:ascii="Times New Roman" w:hAnsi="Times New Roman" w:cs="Times New Roman"/>
          <w:b/>
          <w:sz w:val="24"/>
          <w:szCs w:val="32"/>
        </w:rPr>
      </w:pPr>
      <w:r w:rsidRPr="000918CC">
        <w:rPr>
          <w:rFonts w:ascii="Times New Roman" w:hAnsi="Times New Roman" w:cs="Times New Roman"/>
          <w:b/>
          <w:sz w:val="24"/>
          <w:szCs w:val="32"/>
          <w:u w:val="single"/>
        </w:rPr>
        <w:t xml:space="preserve">Problem </w:t>
      </w:r>
      <w:r w:rsidR="002E6F86" w:rsidRPr="000918CC">
        <w:rPr>
          <w:rFonts w:ascii="Times New Roman" w:hAnsi="Times New Roman" w:cs="Times New Roman"/>
          <w:b/>
          <w:sz w:val="24"/>
          <w:szCs w:val="32"/>
          <w:u w:val="single"/>
        </w:rPr>
        <w:t>2</w:t>
      </w:r>
      <w:r w:rsidRPr="000918CC">
        <w:rPr>
          <w:rFonts w:ascii="Times New Roman" w:hAnsi="Times New Roman" w:cs="Times New Roman"/>
          <w:b/>
          <w:sz w:val="24"/>
          <w:szCs w:val="32"/>
          <w:u w:val="single"/>
        </w:rPr>
        <w:t>:</w:t>
      </w:r>
      <w:r w:rsidRPr="000918CC">
        <w:rPr>
          <w:rFonts w:ascii="Times New Roman" w:hAnsi="Times New Roman" w:cs="Times New Roman"/>
          <w:bCs/>
          <w:sz w:val="24"/>
          <w:szCs w:val="32"/>
        </w:rPr>
        <w:t xml:space="preserve"> </w:t>
      </w:r>
      <w:r w:rsidR="000918CC" w:rsidRPr="000918CC">
        <w:rPr>
          <w:rFonts w:ascii="Times New Roman" w:hAnsi="Times New Roman" w:cs="Times New Roman"/>
          <w:bCs/>
          <w:sz w:val="24"/>
          <w:szCs w:val="32"/>
        </w:rPr>
        <w:fldChar w:fldCharType="begin"/>
      </w:r>
      <w:r w:rsidR="000918CC" w:rsidRPr="000918CC">
        <w:rPr>
          <w:rFonts w:ascii="Times New Roman" w:hAnsi="Times New Roman" w:cs="Times New Roman"/>
          <w:bCs/>
          <w:sz w:val="24"/>
          <w:szCs w:val="32"/>
        </w:rPr>
        <w:instrText xml:space="preserve"> HYPERLINK "https://www.geeksforgeeks.org/problems/insertion-sort/1" </w:instrText>
      </w:r>
      <w:r w:rsidR="000918CC" w:rsidRPr="000918CC">
        <w:rPr>
          <w:rFonts w:ascii="Times New Roman" w:hAnsi="Times New Roman" w:cs="Times New Roman"/>
          <w:bCs/>
          <w:sz w:val="24"/>
          <w:szCs w:val="32"/>
        </w:rPr>
        <w:fldChar w:fldCharType="separate"/>
      </w:r>
      <w:r w:rsidR="000918CC" w:rsidRPr="000918CC">
        <w:rPr>
          <w:rStyle w:val="Hyperlink"/>
          <w:rFonts w:ascii="Times New Roman" w:hAnsi="Times New Roman" w:cs="Times New Roman"/>
          <w:bCs/>
          <w:sz w:val="24"/>
          <w:szCs w:val="32"/>
        </w:rPr>
        <w:t>Implementing insertion sort</w:t>
      </w:r>
    </w:p>
    <w:p w14:paraId="528B59B7" w14:textId="1AE9296C" w:rsidR="00CB5ED8" w:rsidRPr="000918CC" w:rsidRDefault="000918CC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Cs/>
          <w:sz w:val="24"/>
          <w:szCs w:val="32"/>
        </w:rPr>
        <w:fldChar w:fldCharType="end"/>
      </w:r>
    </w:p>
    <w:p w14:paraId="46FDA942" w14:textId="77777777" w:rsidR="00CB5ED8" w:rsidRPr="000918CC" w:rsidRDefault="00CB5ED8" w:rsidP="00CB5ED8">
      <w:pPr>
        <w:spacing w:after="0"/>
        <w:jc w:val="both"/>
        <w:rPr>
          <w:rFonts w:ascii="Times New Roman" w:hAnsi="Times New Roman" w:cs="Times New Roman"/>
          <w:b/>
          <w:sz w:val="28"/>
          <w:szCs w:val="32"/>
        </w:rPr>
      </w:pPr>
      <w:r w:rsidRPr="000918CC">
        <w:rPr>
          <w:rFonts w:ascii="Times New Roman" w:hAnsi="Times New Roman" w:cs="Times New Roman"/>
          <w:b/>
          <w:sz w:val="28"/>
          <w:szCs w:val="32"/>
        </w:rPr>
        <w:t>Code:</w:t>
      </w:r>
    </w:p>
    <w:p w14:paraId="6DF5734C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{</w:t>
      </w:r>
    </w:p>
    <w:p w14:paraId="7C550BF0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: </w:t>
      </w:r>
    </w:p>
    <w:p w14:paraId="65B7F497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void</w:t>
      </w:r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sertionSort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arr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5D2F2F2D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spellStart"/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arr.size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7631C7E2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1; i&lt;n; i++){</w:t>
      </w:r>
    </w:p>
    <w:p w14:paraId="6ECE1093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=i; j&gt;0; j--){</w:t>
      </w:r>
    </w:p>
    <w:p w14:paraId="725ED1C2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arr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[j] &lt;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arr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[j-1]){</w:t>
      </w:r>
    </w:p>
    <w:p w14:paraId="3AA1F125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swap(</w:t>
      </w:r>
      <w:proofErr w:type="spellStart"/>
      <w:proofErr w:type="gram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arr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[j], </w:t>
      </w:r>
      <w:proofErr w:type="spellStart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arr</w:t>
      </w:r>
      <w:proofErr w:type="spellEnd"/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[j-1]);</w:t>
      </w:r>
    </w:p>
    <w:p w14:paraId="71ACE10B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10426394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5DF2CC8D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</w:p>
    <w:p w14:paraId="469E285F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3C7F949C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20F75309" w14:textId="0BE39174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</w:rPr>
      </w:pPr>
      <w:r w:rsidRPr="000918CC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7606353E" w14:textId="77777777" w:rsidR="000918CC" w:rsidRPr="000918CC" w:rsidRDefault="000918CC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</w:rPr>
      </w:pPr>
    </w:p>
    <w:p w14:paraId="7C9CC618" w14:textId="724120CE" w:rsidR="002E6F86" w:rsidRPr="0037773D" w:rsidRDefault="000918CC" w:rsidP="000918CC">
      <w:pPr>
        <w:spacing w:after="0"/>
        <w:jc w:val="both"/>
        <w:rPr>
          <w:rFonts w:ascii="Times New Roman" w:hAnsi="Times New Roman" w:cs="Times New Roman"/>
          <w:b/>
          <w:sz w:val="28"/>
          <w:szCs w:val="28"/>
        </w:rPr>
      </w:pPr>
      <w:r w:rsidRPr="0037773D">
        <w:rPr>
          <w:rFonts w:ascii="Times New Roman" w:hAnsi="Times New Roman" w:cs="Times New Roman"/>
          <w:b/>
          <w:bCs/>
          <w:sz w:val="28"/>
          <w:szCs w:val="28"/>
        </w:rPr>
        <w:t>Acceptance</w:t>
      </w:r>
      <w:r w:rsidRPr="0037773D">
        <w:rPr>
          <w:rFonts w:ascii="Times New Roman" w:hAnsi="Times New Roman" w:cs="Times New Roman"/>
          <w:bCs/>
          <w:sz w:val="28"/>
          <w:szCs w:val="28"/>
        </w:rPr>
        <w:t xml:space="preserve"> </w:t>
      </w:r>
      <w:r w:rsidR="00CB5ED8" w:rsidRPr="0037773D">
        <w:rPr>
          <w:rFonts w:ascii="Times New Roman" w:hAnsi="Times New Roman" w:cs="Times New Roman"/>
          <w:b/>
          <w:sz w:val="28"/>
          <w:szCs w:val="28"/>
        </w:rPr>
        <w:t>Screenshot</w:t>
      </w:r>
      <w:r w:rsidR="002E6F86" w:rsidRPr="0037773D">
        <w:rPr>
          <w:rFonts w:ascii="Times New Roman" w:hAnsi="Times New Roman" w:cs="Times New Roman"/>
          <w:b/>
          <w:sz w:val="28"/>
          <w:szCs w:val="28"/>
        </w:rPr>
        <w:t>:</w:t>
      </w:r>
    </w:p>
    <w:p w14:paraId="332491A6" w14:textId="1CF46DBD" w:rsidR="008F1F39" w:rsidRDefault="008F1F39" w:rsidP="000918CC">
      <w:pPr>
        <w:spacing w:after="0"/>
        <w:jc w:val="both"/>
        <w:rPr>
          <w:rFonts w:ascii="Times New Roman" w:hAnsi="Times New Roman" w:cs="Times New Roman"/>
          <w:b/>
          <w:sz w:val="24"/>
          <w:szCs w:val="32"/>
        </w:rPr>
      </w:pPr>
      <w:r w:rsidRPr="008F1F39">
        <w:rPr>
          <w:rFonts w:ascii="Times New Roman" w:hAnsi="Times New Roman" w:cs="Times New Roman"/>
          <w:bCs/>
          <w:noProof/>
          <w:sz w:val="24"/>
          <w:szCs w:val="28"/>
          <w:lang w:val="en-IN" w:eastAsia="en-IN"/>
        </w:rPr>
        <w:lastRenderedPageBreak/>
        <w:drawing>
          <wp:inline distT="0" distB="0" distL="0" distR="0" wp14:anchorId="6822BCBB" wp14:editId="17AF404E">
            <wp:extent cx="5731268" cy="2563091"/>
            <wp:effectExtent l="0" t="0" r="317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631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0BBB24" w14:textId="7B422223" w:rsidR="008F1F39" w:rsidRPr="000918CC" w:rsidRDefault="008F1F39" w:rsidP="000918CC">
      <w:pPr>
        <w:spacing w:after="0"/>
        <w:jc w:val="both"/>
        <w:rPr>
          <w:rFonts w:ascii="Times New Roman" w:hAnsi="Times New Roman" w:cs="Times New Roman"/>
          <w:bCs/>
          <w:sz w:val="24"/>
          <w:szCs w:val="28"/>
        </w:rPr>
      </w:pPr>
    </w:p>
    <w:p w14:paraId="60F71409" w14:textId="0DCDC065" w:rsidR="002E6F86" w:rsidRPr="000918CC" w:rsidRDefault="002E6F86" w:rsidP="002E6F86">
      <w:pPr>
        <w:spacing w:after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6770F503" w14:textId="3FD27C66" w:rsidR="002E6F86" w:rsidRPr="000918CC" w:rsidRDefault="002E6F86" w:rsidP="002E6F86">
      <w:pPr>
        <w:spacing w:after="0"/>
        <w:jc w:val="both"/>
        <w:rPr>
          <w:rFonts w:ascii="Times New Roman" w:hAnsi="Times New Roman" w:cs="Times New Roman"/>
          <w:b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sz w:val="28"/>
          <w:szCs w:val="32"/>
          <w:u w:val="single"/>
        </w:rPr>
        <w:t>Problem 3: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 xml:space="preserve"> </w:t>
      </w:r>
      <w:hyperlink r:id="rId11" w:history="1">
        <w:r w:rsidR="008F1F39" w:rsidRPr="008F1F39">
          <w:rPr>
            <w:rStyle w:val="Hyperlink"/>
            <w:rFonts w:ascii="Times New Roman" w:hAnsi="Times New Roman" w:cs="Times New Roman"/>
            <w:sz w:val="28"/>
            <w:szCs w:val="32"/>
          </w:rPr>
          <w:t>Contains Duplicate</w:t>
        </w:r>
      </w:hyperlink>
      <w:r w:rsidR="008F1F39">
        <w:rPr>
          <w:rFonts w:ascii="Times New Roman" w:hAnsi="Times New Roman" w:cs="Times New Roman"/>
          <w:sz w:val="28"/>
          <w:szCs w:val="32"/>
        </w:rPr>
        <w:t xml:space="preserve"> </w:t>
      </w:r>
    </w:p>
    <w:p w14:paraId="73746873" w14:textId="77777777" w:rsidR="002E6F86" w:rsidRPr="000918CC" w:rsidRDefault="002E6F86" w:rsidP="002E6F86">
      <w:pPr>
        <w:spacing w:after="0"/>
        <w:jc w:val="both"/>
        <w:rPr>
          <w:rFonts w:ascii="Times New Roman" w:hAnsi="Times New Roman" w:cs="Times New Roman"/>
          <w:b/>
          <w:sz w:val="28"/>
          <w:szCs w:val="32"/>
          <w:u w:val="single"/>
        </w:rPr>
      </w:pPr>
    </w:p>
    <w:p w14:paraId="53D8075A" w14:textId="77777777" w:rsidR="002E6F86" w:rsidRPr="000918CC" w:rsidRDefault="002E6F86" w:rsidP="002E6F86">
      <w:pPr>
        <w:spacing w:after="0"/>
        <w:jc w:val="both"/>
        <w:rPr>
          <w:rFonts w:ascii="Times New Roman" w:hAnsi="Times New Roman" w:cs="Times New Roman"/>
          <w:b/>
          <w:sz w:val="28"/>
          <w:szCs w:val="32"/>
        </w:rPr>
      </w:pPr>
      <w:r w:rsidRPr="000918CC">
        <w:rPr>
          <w:rFonts w:ascii="Times New Roman" w:hAnsi="Times New Roman" w:cs="Times New Roman"/>
          <w:b/>
          <w:sz w:val="28"/>
          <w:szCs w:val="32"/>
        </w:rPr>
        <w:t>Code:</w:t>
      </w:r>
    </w:p>
    <w:p w14:paraId="5C83E53D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class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Solution {</w:t>
      </w:r>
    </w:p>
    <w:p w14:paraId="4AFE2E06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public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>:</w:t>
      </w:r>
    </w:p>
    <w:p w14:paraId="1438865B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bool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containsDuplicate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(vector&lt;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int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&gt;&amp; 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) {</w:t>
      </w:r>
    </w:p>
    <w:p w14:paraId="5787134B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unordered_map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&lt;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int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,int</w:t>
      </w:r>
      <w:proofErr w:type="spellEnd"/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&gt; 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mp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;</w:t>
      </w:r>
    </w:p>
    <w:p w14:paraId="73FC13F6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for(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auto i: 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){</w:t>
      </w:r>
    </w:p>
    <w:p w14:paraId="2896BDE7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    </w:t>
      </w:r>
      <w:proofErr w:type="spellStart"/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mp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[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>i]++;</w:t>
      </w:r>
    </w:p>
    <w:p w14:paraId="3A00125F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}</w:t>
      </w:r>
    </w:p>
    <w:p w14:paraId="2FCD9CFB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for(</w:t>
      </w:r>
      <w:proofErr w:type="spellStart"/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>int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i = 0; i &lt; 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nums.size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(); i++){</w:t>
      </w:r>
    </w:p>
    <w:p w14:paraId="7E0C142F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    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if(</w:t>
      </w:r>
      <w:proofErr w:type="spellStart"/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>mp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[</w:t>
      </w:r>
      <w:proofErr w:type="spellStart"/>
      <w:r w:rsidRPr="008F1F39">
        <w:rPr>
          <w:rFonts w:ascii="Times New Roman" w:hAnsi="Times New Roman" w:cs="Times New Roman"/>
          <w:sz w:val="24"/>
          <w:szCs w:val="28"/>
          <w:lang w:val="en-IN"/>
        </w:rPr>
        <w:t>nums</w:t>
      </w:r>
      <w:proofErr w:type="spellEnd"/>
      <w:r w:rsidRPr="008F1F39">
        <w:rPr>
          <w:rFonts w:ascii="Times New Roman" w:hAnsi="Times New Roman" w:cs="Times New Roman"/>
          <w:sz w:val="24"/>
          <w:szCs w:val="28"/>
          <w:lang w:val="en-IN"/>
        </w:rPr>
        <w:t>[i]]&gt;1){</w:t>
      </w:r>
    </w:p>
    <w:p w14:paraId="306F4876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        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return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true;</w:t>
      </w:r>
    </w:p>
    <w:p w14:paraId="383B943C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    }</w:t>
      </w:r>
    </w:p>
    <w:p w14:paraId="60B29291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}</w:t>
      </w:r>
    </w:p>
    <w:p w14:paraId="3DADBD89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    </w:t>
      </w:r>
      <w:proofErr w:type="gramStart"/>
      <w:r w:rsidRPr="008F1F39">
        <w:rPr>
          <w:rFonts w:ascii="Times New Roman" w:hAnsi="Times New Roman" w:cs="Times New Roman"/>
          <w:sz w:val="24"/>
          <w:szCs w:val="28"/>
          <w:lang w:val="en-IN"/>
        </w:rPr>
        <w:t>return</w:t>
      </w:r>
      <w:proofErr w:type="gramEnd"/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false;</w:t>
      </w:r>
    </w:p>
    <w:p w14:paraId="4D4D0A15" w14:textId="77777777" w:rsidR="008F1F39" w:rsidRPr="008F1F39" w:rsidRDefault="008F1F39" w:rsidP="008F1F39">
      <w:pPr>
        <w:spacing w:after="0"/>
        <w:jc w:val="both"/>
        <w:rPr>
          <w:rFonts w:ascii="Times New Roman" w:hAnsi="Times New Roman" w:cs="Times New Roman"/>
          <w:sz w:val="24"/>
          <w:szCs w:val="28"/>
          <w:lang w:val="en-IN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 xml:space="preserve">    }</w:t>
      </w:r>
    </w:p>
    <w:p w14:paraId="6C6235DF" w14:textId="1F88B540" w:rsidR="002E6F86" w:rsidRPr="000918CC" w:rsidRDefault="008F1F39" w:rsidP="008F1F39">
      <w:pPr>
        <w:spacing w:after="0"/>
        <w:jc w:val="both"/>
        <w:rPr>
          <w:rFonts w:ascii="Times New Roman" w:hAnsi="Times New Roman" w:cs="Times New Roman"/>
          <w:b/>
          <w:bCs/>
          <w:sz w:val="28"/>
          <w:szCs w:val="32"/>
        </w:rPr>
      </w:pPr>
      <w:r w:rsidRPr="008F1F39">
        <w:rPr>
          <w:rFonts w:ascii="Times New Roman" w:hAnsi="Times New Roman" w:cs="Times New Roman"/>
          <w:sz w:val="24"/>
          <w:szCs w:val="28"/>
          <w:lang w:val="en-IN"/>
        </w:rPr>
        <w:t>};</w:t>
      </w:r>
    </w:p>
    <w:p w14:paraId="01C90D0F" w14:textId="11734517" w:rsidR="002E6F86" w:rsidRDefault="008F1F39" w:rsidP="002E6F86">
      <w:pPr>
        <w:spacing w:after="0"/>
        <w:jc w:val="both"/>
        <w:rPr>
          <w:noProof/>
          <w:sz w:val="20"/>
        </w:rPr>
      </w:pPr>
      <w:r>
        <w:rPr>
          <w:rFonts w:ascii="Times New Roman" w:hAnsi="Times New Roman" w:cs="Times New Roman"/>
          <w:b/>
          <w:sz w:val="28"/>
          <w:szCs w:val="32"/>
        </w:rPr>
        <w:t xml:space="preserve">Acceptance </w:t>
      </w:r>
      <w:r w:rsidR="002E6F86" w:rsidRPr="000918CC">
        <w:rPr>
          <w:rFonts w:ascii="Times New Roman" w:hAnsi="Times New Roman" w:cs="Times New Roman"/>
          <w:b/>
          <w:sz w:val="28"/>
          <w:szCs w:val="32"/>
        </w:rPr>
        <w:t>Screenshot:</w:t>
      </w:r>
      <w:r w:rsidR="002E6F86" w:rsidRPr="000918CC">
        <w:rPr>
          <w:noProof/>
          <w:sz w:val="20"/>
        </w:rPr>
        <w:t xml:space="preserve"> </w:t>
      </w:r>
    </w:p>
    <w:p w14:paraId="0E2E2FB7" w14:textId="73553C2E" w:rsidR="008F1F39" w:rsidRPr="000918CC" w:rsidRDefault="008F1F39" w:rsidP="002E6F86">
      <w:pPr>
        <w:spacing w:after="0"/>
        <w:jc w:val="both"/>
        <w:rPr>
          <w:noProof/>
          <w:sz w:val="20"/>
        </w:rPr>
      </w:pPr>
      <w:r w:rsidRPr="008F1F39">
        <w:rPr>
          <w:noProof/>
          <w:sz w:val="20"/>
          <w:lang w:val="en-IN" w:eastAsia="en-IN"/>
        </w:rPr>
        <w:lastRenderedPageBreak/>
        <w:drawing>
          <wp:inline distT="0" distB="0" distL="0" distR="0" wp14:anchorId="27F2B197" wp14:editId="4799EFCC">
            <wp:extent cx="5731510" cy="2818605"/>
            <wp:effectExtent l="0" t="0" r="2540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8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B9A0E7" w14:textId="7791307C" w:rsidR="002E6F86" w:rsidRPr="000918CC" w:rsidRDefault="002E6F86" w:rsidP="002E6F86">
      <w:pPr>
        <w:spacing w:after="0"/>
        <w:jc w:val="center"/>
        <w:rPr>
          <w:rFonts w:ascii="Times New Roman" w:hAnsi="Times New Roman" w:cs="Times New Roman"/>
          <w:b/>
          <w:sz w:val="28"/>
          <w:szCs w:val="32"/>
        </w:rPr>
      </w:pPr>
    </w:p>
    <w:p w14:paraId="6354BE34" w14:textId="25B5A496" w:rsidR="002E6F86" w:rsidRPr="000918CC" w:rsidRDefault="002E6F86" w:rsidP="008F1F39">
      <w:pPr>
        <w:tabs>
          <w:tab w:val="left" w:pos="1887"/>
        </w:tabs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4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13" w:history="1">
        <w:r w:rsidR="008F1F39" w:rsidRPr="00923D23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Two Sum</w:t>
        </w:r>
      </w:hyperlink>
    </w:p>
    <w:p w14:paraId="4511B093" w14:textId="77777777" w:rsidR="002E6F86" w:rsidRPr="000918CC" w:rsidRDefault="002E6F86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6502BB71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34DDD2F1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3CF228D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twoSum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,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target) {</w:t>
      </w:r>
    </w:p>
    <w:p w14:paraId="3114956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7DB50C4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 i&lt;n; i++){</w:t>
      </w:r>
    </w:p>
    <w:p w14:paraId="25A3E00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=i+1; j&lt;n; j++){</w:t>
      </w:r>
    </w:p>
    <w:p w14:paraId="1AD6FC4F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[i] +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j] == target){</w:t>
      </w:r>
    </w:p>
    <w:p w14:paraId="449A354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{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,j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6AFA7859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}</w:t>
      </w:r>
    </w:p>
    <w:p w14:paraId="25E7D7D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</w:p>
    <w:p w14:paraId="4A4FD6A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73E9A691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65A7FED6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{};</w:t>
      </w:r>
    </w:p>
    <w:p w14:paraId="78E842D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19803B99" w14:textId="0158150F" w:rsidR="002E6F86" w:rsidRPr="000918CC" w:rsidRDefault="00923D23" w:rsidP="00923D23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677B0BB6" w14:textId="7E407C0C" w:rsidR="002E6F86" w:rsidRDefault="0037773D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="002E6F86"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2B2C9EB7" w14:textId="77B14064" w:rsidR="00923D23" w:rsidRPr="000918CC" w:rsidRDefault="00923D23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923D23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lastRenderedPageBreak/>
        <w:drawing>
          <wp:inline distT="0" distB="0" distL="0" distR="0" wp14:anchorId="66004585" wp14:editId="1B08130E">
            <wp:extent cx="5731510" cy="2697974"/>
            <wp:effectExtent l="0" t="0" r="254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979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73EA88" w14:textId="17FDFAE9" w:rsidR="002E6F86" w:rsidRPr="000918CC" w:rsidRDefault="002E6F86" w:rsidP="002E6F86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28F95167" w14:textId="23EBF3EE" w:rsidR="002E6F86" w:rsidRPr="000918CC" w:rsidRDefault="002E6F86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5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15" w:history="1">
        <w:r w:rsidR="00923D23" w:rsidRPr="00923D23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Jump Game</w:t>
        </w:r>
      </w:hyperlink>
      <w:r w:rsidR="00923D23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7FB4A8C4" w14:textId="77777777" w:rsidR="002E6F86" w:rsidRPr="000918CC" w:rsidRDefault="002E6F86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50BB6AED" w14:textId="77777777" w:rsidR="002E6F86" w:rsidRPr="000918CC" w:rsidRDefault="002E6F86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68075D4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7D924EC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70E5D86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bool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canJump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3CACB23A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483E32D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axPo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= 0;</w:t>
      </w:r>
    </w:p>
    <w:p w14:paraId="153023F1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 i&lt;n; i++){</w:t>
      </w:r>
    </w:p>
    <w:p w14:paraId="72DF87E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&g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axPo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){</w:t>
      </w:r>
    </w:p>
    <w:p w14:paraId="046C867A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false;</w:t>
      </w:r>
    </w:p>
    <w:p w14:paraId="526FB196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21FCBB5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axPo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= max(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axPo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,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i] + i);</w:t>
      </w:r>
    </w:p>
    <w:p w14:paraId="77AB7EA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092781A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</w:t>
      </w:r>
    </w:p>
    <w:p w14:paraId="4BA6809F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true;</w:t>
      </w:r>
    </w:p>
    <w:p w14:paraId="4DA12522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0677FEB2" w14:textId="3A1A6D3B" w:rsidR="002E6F86" w:rsidRPr="000918CC" w:rsidRDefault="00923D23" w:rsidP="00923D23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486157C7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22DD4F25" w14:textId="0DCDE363" w:rsidR="00923D23" w:rsidRPr="000918CC" w:rsidRDefault="00923D23" w:rsidP="002E6F86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923D23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lastRenderedPageBreak/>
        <w:drawing>
          <wp:inline distT="0" distB="0" distL="0" distR="0" wp14:anchorId="2E98F3A1" wp14:editId="7ED3A89D">
            <wp:extent cx="5731510" cy="277023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A0D0F" w14:textId="007DB442" w:rsidR="00A62D9D" w:rsidRPr="000918CC" w:rsidRDefault="00A62D9D">
      <w:pPr>
        <w:rPr>
          <w:rFonts w:ascii="Times New Roman" w:hAnsi="Times New Roman" w:cs="Times New Roman"/>
          <w:b/>
          <w:bCs/>
          <w:sz w:val="28"/>
          <w:szCs w:val="32"/>
        </w:rPr>
      </w:pPr>
    </w:p>
    <w:p w14:paraId="157B05BA" w14:textId="4EBADEB4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6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17" w:history="1">
        <w:r w:rsidR="00923D23" w:rsidRPr="00923D23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Majority Element</w:t>
        </w:r>
      </w:hyperlink>
      <w:r w:rsidR="00923D23">
        <w:rPr>
          <w:rFonts w:ascii="Times New Roman" w:hAnsi="Times New Roman" w:cs="Times New Roman"/>
          <w:bCs/>
          <w:sz w:val="28"/>
          <w:szCs w:val="32"/>
        </w:rPr>
        <w:t xml:space="preserve"> 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2B975B35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6892C14A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6B450CC4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5307AB4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68435242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ajorityEleme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79B78B09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115DC90A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unordered_map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,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p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55F6465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 i&lt;n; i++){</w:t>
      </w:r>
    </w:p>
    <w:p w14:paraId="63F5834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p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i]]++;</w:t>
      </w:r>
    </w:p>
    <w:p w14:paraId="5CB9DE1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6189BAA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7BCB39AA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auto it: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mp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){</w:t>
      </w:r>
    </w:p>
    <w:p w14:paraId="3E701F2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t.second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&gt;n/2){</w:t>
      </w:r>
    </w:p>
    <w:p w14:paraId="6E67E053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t.firs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2215C31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37EA3BC6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3003DC6B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-1;</w:t>
      </w:r>
    </w:p>
    <w:p w14:paraId="1F2BC54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072CC7D1" w14:textId="6D3BBE15" w:rsidR="00A62D9D" w:rsidRPr="000918CC" w:rsidRDefault="00923D23" w:rsidP="00923D23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59714615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27F8198D" w14:textId="21783973" w:rsidR="00923D23" w:rsidRPr="000918CC" w:rsidRDefault="00923D23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923D23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lastRenderedPageBreak/>
        <w:drawing>
          <wp:inline distT="0" distB="0" distL="0" distR="0" wp14:anchorId="1C40B5CA" wp14:editId="3EC1532E">
            <wp:extent cx="5731510" cy="271022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10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E02E4B" w14:textId="5EB4DAF1" w:rsidR="00A62D9D" w:rsidRPr="000918CC" w:rsidRDefault="00A62D9D">
      <w:pPr>
        <w:rPr>
          <w:rFonts w:ascii="Times New Roman" w:hAnsi="Times New Roman" w:cs="Times New Roman"/>
          <w:sz w:val="28"/>
          <w:szCs w:val="32"/>
        </w:rPr>
      </w:pPr>
    </w:p>
    <w:p w14:paraId="3C090F4C" w14:textId="69505929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7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19" w:history="1">
        <w:r w:rsidR="00923D23" w:rsidRPr="00923D23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Valid Palindrome</w:t>
        </w:r>
      </w:hyperlink>
      <w:r w:rsidR="00923D23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429CA968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0F1BC99C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3217D33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570EEB8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726F62C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bool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sPalindrome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string s) {</w:t>
      </w:r>
    </w:p>
    <w:p w14:paraId="362C5A7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 = 0;</w:t>
      </w:r>
    </w:p>
    <w:p w14:paraId="5E980EE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 =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s.length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-1;</w:t>
      </w:r>
    </w:p>
    <w:p w14:paraId="0A80952E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01E7B059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&lt;j){</w:t>
      </w:r>
    </w:p>
    <w:p w14:paraId="3065075F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&lt;j &amp;&amp; !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salnum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s[i]))  i++;</w:t>
      </w:r>
    </w:p>
    <w:p w14:paraId="2ED8947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</w:t>
      </w:r>
    </w:p>
    <w:p w14:paraId="45C4789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&lt;j &amp;&amp; !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salnum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s[j])) j--;</w:t>
      </w:r>
    </w:p>
    <w:p w14:paraId="1D5401A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3ACFCBEB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tolower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(s[i]) !=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tolower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s[j])) return false;</w:t>
      </w:r>
    </w:p>
    <w:p w14:paraId="50CEB9F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++;</w:t>
      </w:r>
    </w:p>
    <w:p w14:paraId="25C0BFB3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j--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6E870BBE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4DDA706F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true;</w:t>
      </w:r>
    </w:p>
    <w:p w14:paraId="50182844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67DF4CB5" w14:textId="49CD9FA8" w:rsidR="00A62D9D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7072B989" w14:textId="77777777" w:rsidR="00923D23" w:rsidRPr="000918CC" w:rsidRDefault="00923D23" w:rsidP="00923D23">
      <w:pPr>
        <w:spacing w:after="0"/>
        <w:rPr>
          <w:rFonts w:ascii="Times New Roman" w:hAnsi="Times New Roman" w:cs="Times New Roman"/>
          <w:bCs/>
          <w:sz w:val="28"/>
          <w:szCs w:val="32"/>
        </w:rPr>
      </w:pPr>
    </w:p>
    <w:p w14:paraId="699A76D5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7C449DE0" w14:textId="332B31FC" w:rsidR="00923D23" w:rsidRPr="000918CC" w:rsidRDefault="00923D23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923D23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lastRenderedPageBreak/>
        <w:drawing>
          <wp:inline distT="0" distB="0" distL="0" distR="0" wp14:anchorId="1B29660B" wp14:editId="77F2FE15">
            <wp:extent cx="5731510" cy="2727978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279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5A7CDA" w14:textId="3D2083C2" w:rsidR="00A62D9D" w:rsidRPr="000918CC" w:rsidRDefault="00A62D9D" w:rsidP="00A62D9D">
      <w:pPr>
        <w:spacing w:after="0"/>
        <w:jc w:val="center"/>
        <w:rPr>
          <w:rFonts w:ascii="Times New Roman" w:hAnsi="Times New Roman" w:cs="Times New Roman"/>
          <w:sz w:val="28"/>
          <w:szCs w:val="32"/>
        </w:rPr>
      </w:pPr>
    </w:p>
    <w:p w14:paraId="52C8DB5B" w14:textId="683E1CE4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8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21" w:history="1">
        <w:r w:rsidR="00923D23" w:rsidRPr="00923D23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3Sum</w:t>
        </w:r>
      </w:hyperlink>
      <w:r w:rsidR="00923D23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7E941F3A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137EE6DD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0F2C0E3A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282A837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02022F2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gt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threeSum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28D759C9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sort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begin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,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end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);</w:t>
      </w:r>
    </w:p>
    <w:p w14:paraId="689C487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gt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an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4E94E2E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i&lt;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;i++){</w:t>
      </w:r>
    </w:p>
    <w:p w14:paraId="40D1CAC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i&gt;0 &amp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i]==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i-1]) continue;</w:t>
      </w:r>
    </w:p>
    <w:p w14:paraId="4B5D0EBB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=i+1;</w:t>
      </w:r>
    </w:p>
    <w:p w14:paraId="4C0AFEF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k=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)-1;</w:t>
      </w:r>
    </w:p>
    <w:p w14:paraId="5CE50EB1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j&lt;k){</w:t>
      </w:r>
    </w:p>
    <w:p w14:paraId="5A7193E3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</w:t>
      </w:r>
      <w:proofErr w:type="spellStart"/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um=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i]+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j]+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k];</w:t>
      </w:r>
    </w:p>
    <w:p w14:paraId="5243416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sum&lt;0){</w:t>
      </w:r>
    </w:p>
    <w:p w14:paraId="793119BB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j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++;</w:t>
      </w:r>
    </w:p>
    <w:p w14:paraId="6BB50AC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}</w:t>
      </w:r>
    </w:p>
    <w:p w14:paraId="1B6C3BA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else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f(sum&gt;0){</w:t>
      </w:r>
    </w:p>
    <w:p w14:paraId="22396623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k--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0F1018D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}</w:t>
      </w:r>
    </w:p>
    <w:p w14:paraId="7795DEE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else{</w:t>
      </w:r>
      <w:proofErr w:type="gramEnd"/>
    </w:p>
    <w:p w14:paraId="4B95F66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spellStart"/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&gt; temp={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i],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j],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k]};</w:t>
      </w:r>
    </w:p>
    <w:p w14:paraId="5319976B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ans.push_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back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temp);</w:t>
      </w:r>
    </w:p>
    <w:p w14:paraId="17D2B5D8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j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++;</w:t>
      </w:r>
    </w:p>
    <w:p w14:paraId="0996EE5F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k--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7E43704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j&lt;k &amp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j]==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j-1]) j++;</w:t>
      </w:r>
    </w:p>
    <w:p w14:paraId="7C363ADC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while(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j&lt;k &amp;&amp;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k]==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[k+1]) k--;</w:t>
      </w:r>
    </w:p>
    <w:p w14:paraId="477D149D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}</w:t>
      </w:r>
    </w:p>
    <w:p w14:paraId="248CAD45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43DFE89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lastRenderedPageBreak/>
        <w:t xml:space="preserve">        }</w:t>
      </w:r>
    </w:p>
    <w:p w14:paraId="7FE9B480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</w:p>
    <w:p w14:paraId="43BE8AAF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ans</w:t>
      </w:r>
      <w:proofErr w:type="spellEnd"/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;</w:t>
      </w:r>
    </w:p>
    <w:p w14:paraId="7FDB42E6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</w:p>
    <w:p w14:paraId="19A25DE7" w14:textId="77777777" w:rsidR="00923D23" w:rsidRPr="00923D23" w:rsidRDefault="00923D23" w:rsidP="00923D23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04ECD17D" w14:textId="04F93393" w:rsidR="00A62D9D" w:rsidRPr="000918CC" w:rsidRDefault="00923D23" w:rsidP="00923D23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923D23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65CDB619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673C3AE8" w14:textId="1F044905" w:rsidR="00923D23" w:rsidRPr="000918CC" w:rsidRDefault="00923D23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923D23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drawing>
          <wp:inline distT="0" distB="0" distL="0" distR="0" wp14:anchorId="02720808" wp14:editId="4383C539">
            <wp:extent cx="5731510" cy="2797173"/>
            <wp:effectExtent l="0" t="0" r="2540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71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C85C9" w14:textId="236B8F4E" w:rsidR="00A62D9D" w:rsidRPr="000918CC" w:rsidRDefault="00A62D9D" w:rsidP="00A62D9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7B0F6DA0" w14:textId="0AEF5132" w:rsidR="00A62D9D" w:rsidRPr="000918CC" w:rsidRDefault="00A62D9D" w:rsidP="00923D23">
      <w:pPr>
        <w:tabs>
          <w:tab w:val="left" w:pos="1418"/>
        </w:tabs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9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23" w:history="1">
        <w:r w:rsidR="00923D23"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 xml:space="preserve">Set Matrix Zeroes </w:t>
        </w:r>
      </w:hyperlink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3A6E0E2F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2B22F2D3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390FC5A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2D1DE3E5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6EBC8E5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void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setZeroes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vector&lt;vector&lt;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&gt;&gt;&amp; matrix) {</w:t>
      </w:r>
    </w:p>
    <w:p w14:paraId="52ACE097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m =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matrix.size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4D30E3FC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matrix[0].size();</w:t>
      </w:r>
    </w:p>
    <w:p w14:paraId="67A7204C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vector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&lt;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&gt; row(m,0);</w:t>
      </w:r>
    </w:p>
    <w:p w14:paraId="118EF71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&gt; column(n,0);</w:t>
      </w:r>
    </w:p>
    <w:p w14:paraId="34A96A39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625CC9C6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 i&lt;m; i++){</w:t>
      </w:r>
    </w:p>
    <w:p w14:paraId="1CB58C3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=0; j&lt;n; j++){</w:t>
      </w:r>
    </w:p>
    <w:p w14:paraId="7BD016C7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matrix[i][j] == 0){</w:t>
      </w:r>
    </w:p>
    <w:p w14:paraId="7906CE7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row[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] = 1;</w:t>
      </w:r>
    </w:p>
    <w:p w14:paraId="152BCD4E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column[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j] = 1;</w:t>
      </w:r>
    </w:p>
    <w:p w14:paraId="4C6FD89E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}</w:t>
      </w:r>
    </w:p>
    <w:p w14:paraId="79D5F079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1F775250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3F9D806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185307B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 i&lt;m; i++){</w:t>
      </w:r>
    </w:p>
    <w:p w14:paraId="445BE8B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lastRenderedPageBreak/>
        <w:t xml:space="preserve">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=0; j&lt;n; j++){</w:t>
      </w:r>
    </w:p>
    <w:p w14:paraId="14FAE01D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row[i] == 1 || column[j] == 1 ){</w:t>
      </w:r>
    </w:p>
    <w:p w14:paraId="77747E2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matrix[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][j] = 0;</w:t>
      </w:r>
    </w:p>
    <w:p w14:paraId="4B182177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}</w:t>
      </w:r>
    </w:p>
    <w:p w14:paraId="77C8ABC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687280BA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0BC14999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32BEBF1B" w14:textId="113126E3" w:rsidR="00A62D9D" w:rsidRPr="000918CC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08689D39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32"/>
        </w:rPr>
      </w:pPr>
    </w:p>
    <w:p w14:paraId="1FCFCC6E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25AD7DB3" w14:textId="4E453BA2" w:rsidR="0037773D" w:rsidRPr="000918CC" w:rsidRDefault="0037773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37773D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drawing>
          <wp:inline distT="0" distB="0" distL="0" distR="0" wp14:anchorId="510D9B3B" wp14:editId="0547F734">
            <wp:extent cx="5731510" cy="2781864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EC34AF" w14:textId="70657767" w:rsidR="00A62D9D" w:rsidRPr="000918CC" w:rsidRDefault="00A62D9D" w:rsidP="00A62D9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559A968E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sz w:val="28"/>
          <w:szCs w:val="32"/>
        </w:rPr>
      </w:pPr>
    </w:p>
    <w:p w14:paraId="5A9AC824" w14:textId="240DC04A" w:rsidR="00A62D9D" w:rsidRPr="000918CC" w:rsidRDefault="00A62D9D" w:rsidP="00A62D9D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10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25" w:history="1">
        <w:r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 xml:space="preserve">Longest Substring </w:t>
        </w:r>
        <w:proofErr w:type="gramStart"/>
        <w:r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Without</w:t>
        </w:r>
        <w:proofErr w:type="gramEnd"/>
        <w:r w:rsidR="0037773D"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 xml:space="preserve"> Repeating Characters</w:t>
        </w:r>
      </w:hyperlink>
      <w:r w:rsidR="0037773D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2CA44F3F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7EFCEC29" w14:textId="77777777" w:rsidR="00A62D9D" w:rsidRPr="000918CC" w:rsidRDefault="00A62D9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06A8AA7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0F9F97DB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7891739F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lengthOfLongestSubstring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string s) {</w:t>
      </w:r>
    </w:p>
    <w:p w14:paraId="7F0D8B2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answer = 0;</w:t>
      </w:r>
    </w:p>
    <w:p w14:paraId="459F8AD1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 = -1;</w:t>
      </w:r>
    </w:p>
    <w:p w14:paraId="149D4A5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vector&lt;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lastPosition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256,-1);</w:t>
      </w:r>
    </w:p>
    <w:p w14:paraId="7138EFD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=0; i&lt;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s.length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); i++){</w:t>
      </w:r>
    </w:p>
    <w:p w14:paraId="305548CC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j=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max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j,lastPosition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[s[i]]);</w:t>
      </w:r>
    </w:p>
    <w:p w14:paraId="52D6772D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answer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= max(answer, i-j);</w:t>
      </w:r>
    </w:p>
    <w:p w14:paraId="08A6D49D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lastPosition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[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s[i]] = i;</w:t>
      </w:r>
    </w:p>
    <w:p w14:paraId="033747A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7AC4A97B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</w:p>
    <w:p w14:paraId="65A6CF6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answer;</w:t>
      </w:r>
    </w:p>
    <w:p w14:paraId="4B6F1BE6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27E5E355" w14:textId="008E27F7" w:rsidR="00A62D9D" w:rsidRPr="000918CC" w:rsidRDefault="0037773D" w:rsidP="0037773D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lastRenderedPageBreak/>
        <w:t>};</w:t>
      </w:r>
    </w:p>
    <w:p w14:paraId="01E2484B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689FE74D" w14:textId="12A40237" w:rsidR="0037773D" w:rsidRPr="000918CC" w:rsidRDefault="0037773D" w:rsidP="00A62D9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37773D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drawing>
          <wp:inline distT="0" distB="0" distL="0" distR="0" wp14:anchorId="38F5A1A4" wp14:editId="34E75F94">
            <wp:extent cx="5731510" cy="2650211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50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9856D" w14:textId="7FA2A2F9" w:rsidR="00A62D9D" w:rsidRPr="000918CC" w:rsidRDefault="00A62D9D" w:rsidP="0036193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715D26F6" w14:textId="32FA9AF3" w:rsidR="0036193C" w:rsidRPr="000918CC" w:rsidRDefault="0036193C" w:rsidP="0036193C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Problem 11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27" w:history="1">
        <w:r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Find</w:t>
        </w:r>
        <w:r w:rsidR="0037773D"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 xml:space="preserve"> the Duplicate Number</w:t>
        </w:r>
      </w:hyperlink>
      <w:r w:rsidR="0037773D">
        <w:rPr>
          <w:rFonts w:ascii="Times New Roman" w:hAnsi="Times New Roman" w:cs="Times New Roman"/>
          <w:bCs/>
          <w:sz w:val="28"/>
          <w:szCs w:val="32"/>
        </w:rPr>
        <w:t xml:space="preserve"> </w:t>
      </w:r>
    </w:p>
    <w:p w14:paraId="1DAC94F2" w14:textId="77777777" w:rsidR="0036193C" w:rsidRPr="000918CC" w:rsidRDefault="0036193C" w:rsidP="0036193C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00DAB8D9" w14:textId="77777777" w:rsidR="0036193C" w:rsidRPr="000918CC" w:rsidRDefault="0036193C" w:rsidP="0036193C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350C5D33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36603FA6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2576A025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indDuplicate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vector&lt;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52EA60F0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unordered_se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&lt;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&gt; duplicate;</w:t>
      </w:r>
    </w:p>
    <w:p w14:paraId="0495CB8E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: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){</w:t>
      </w:r>
    </w:p>
    <w:p w14:paraId="01AEBD70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f(</w:t>
      </w:r>
      <w:proofErr w:type="spellStart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duplicate.cou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i)){</w:t>
      </w:r>
    </w:p>
    <w:p w14:paraId="27A623AB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;</w:t>
      </w:r>
    </w:p>
    <w:p w14:paraId="2BB31085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0F8D8E0B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duplicate.inser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);</w:t>
      </w:r>
    </w:p>
    <w:p w14:paraId="448EF9AA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}</w:t>
      </w:r>
    </w:p>
    <w:p w14:paraId="3C0CB50B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-1;</w:t>
      </w:r>
    </w:p>
    <w:p w14:paraId="4E8A2902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1AC08AA6" w14:textId="25540C8B" w:rsidR="0036193C" w:rsidRPr="000918CC" w:rsidRDefault="0037773D" w:rsidP="0037773D">
      <w:pPr>
        <w:spacing w:after="0"/>
        <w:rPr>
          <w:rFonts w:ascii="Times New Roman" w:hAnsi="Times New Roman" w:cs="Times New Roman"/>
          <w:bCs/>
          <w:sz w:val="28"/>
          <w:szCs w:val="32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60FC1ECA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2471E9AB" w14:textId="22CECDBB" w:rsidR="0037773D" w:rsidRPr="000918CC" w:rsidRDefault="0037773D" w:rsidP="0036193C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37773D">
        <w:rPr>
          <w:rFonts w:ascii="Times New Roman" w:hAnsi="Times New Roman" w:cs="Times New Roman"/>
          <w:b/>
          <w:bCs/>
          <w:noProof/>
          <w:sz w:val="28"/>
          <w:szCs w:val="32"/>
          <w:lang w:val="en-IN" w:eastAsia="en-IN"/>
        </w:rPr>
        <w:lastRenderedPageBreak/>
        <w:drawing>
          <wp:inline distT="0" distB="0" distL="0" distR="0" wp14:anchorId="72B7486F" wp14:editId="1A12DC8B">
            <wp:extent cx="5731510" cy="2792274"/>
            <wp:effectExtent l="0" t="0" r="2540" b="825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92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0744EB" w14:textId="1D5334B4" w:rsidR="0036193C" w:rsidRPr="000918CC" w:rsidRDefault="0036193C" w:rsidP="0036193C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32"/>
        </w:rPr>
      </w:pPr>
    </w:p>
    <w:p w14:paraId="2F30477B" w14:textId="4CCA7F77" w:rsidR="0037773D" w:rsidRPr="000918CC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 xml:space="preserve">Problem </w:t>
      </w:r>
      <w:r>
        <w:rPr>
          <w:rFonts w:ascii="Times New Roman" w:hAnsi="Times New Roman" w:cs="Times New Roman"/>
          <w:b/>
          <w:bCs/>
          <w:sz w:val="28"/>
          <w:szCs w:val="32"/>
          <w:u w:val="single"/>
        </w:rPr>
        <w:t>12</w:t>
      </w:r>
      <w:r w:rsidRPr="000918CC">
        <w:rPr>
          <w:rFonts w:ascii="Times New Roman" w:hAnsi="Times New Roman" w:cs="Times New Roman"/>
          <w:b/>
          <w:bCs/>
          <w:sz w:val="28"/>
          <w:szCs w:val="32"/>
          <w:u w:val="single"/>
        </w:rPr>
        <w:t>:</w:t>
      </w:r>
      <w:r w:rsidRPr="000918CC">
        <w:rPr>
          <w:rFonts w:ascii="Times New Roman" w:hAnsi="Times New Roman" w:cs="Times New Roman"/>
          <w:bCs/>
          <w:sz w:val="28"/>
          <w:szCs w:val="32"/>
        </w:rPr>
        <w:t xml:space="preserve"> </w:t>
      </w:r>
      <w:hyperlink r:id="rId29" w:history="1">
        <w:r w:rsidRPr="0037773D">
          <w:rPr>
            <w:rStyle w:val="Hyperlink"/>
            <w:rFonts w:ascii="Times New Roman" w:hAnsi="Times New Roman" w:cs="Times New Roman"/>
            <w:bCs/>
            <w:sz w:val="28"/>
            <w:szCs w:val="32"/>
          </w:rPr>
          <w:t>Jump Game 2</w:t>
        </w:r>
      </w:hyperlink>
    </w:p>
    <w:p w14:paraId="6A32F938" w14:textId="77777777" w:rsidR="0037773D" w:rsidRPr="000918CC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  <w:u w:val="single"/>
        </w:rPr>
      </w:pPr>
    </w:p>
    <w:p w14:paraId="408FDABF" w14:textId="77777777" w:rsidR="0037773D" w:rsidRPr="000918CC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 w:rsidRPr="000918CC">
        <w:rPr>
          <w:rFonts w:ascii="Times New Roman" w:hAnsi="Times New Roman" w:cs="Times New Roman"/>
          <w:b/>
          <w:bCs/>
          <w:sz w:val="28"/>
          <w:szCs w:val="32"/>
        </w:rPr>
        <w:t>Code:</w:t>
      </w:r>
    </w:p>
    <w:p w14:paraId="59B96A2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class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Solution {</w:t>
      </w:r>
    </w:p>
    <w:p w14:paraId="392A617D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public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:</w:t>
      </w:r>
    </w:p>
    <w:p w14:paraId="29EAD3E6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jump(vector&lt;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&gt;&amp;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) {</w:t>
      </w:r>
    </w:p>
    <w:p w14:paraId="30CFF01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n =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nums.size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();</w:t>
      </w:r>
    </w:p>
    <w:p w14:paraId="3439FAB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f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(n == 1) return 0; </w:t>
      </w:r>
    </w:p>
    <w:p w14:paraId="2F543B50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</w:p>
    <w:p w14:paraId="4D743711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count = 0;</w:t>
      </w:r>
    </w:p>
    <w:p w14:paraId="7E715A31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ndex = 0; </w:t>
      </w:r>
    </w:p>
    <w:p w14:paraId="5D9E13E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spellStart"/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maxi = 0; </w:t>
      </w:r>
    </w:p>
    <w:p w14:paraId="146E090B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for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(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t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i = 0; i &lt; n - 1; i++) {</w:t>
      </w:r>
    </w:p>
    <w:p w14:paraId="5C5D9E19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maxi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= max(maxi, i + </w:t>
      </w:r>
      <w:proofErr w:type="spell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nums</w:t>
      </w:r>
      <w:proofErr w:type="spell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[i]); </w:t>
      </w:r>
    </w:p>
    <w:p w14:paraId="0E86FA47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</w:p>
    <w:p w14:paraId="6B3C3D6C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</w:t>
      </w:r>
    </w:p>
    <w:p w14:paraId="010D4AF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f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(i == index) {</w:t>
      </w:r>
    </w:p>
    <w:p w14:paraId="760129B6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count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++; </w:t>
      </w:r>
    </w:p>
    <w:p w14:paraId="25AA185E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ndex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= maxi; </w:t>
      </w:r>
    </w:p>
    <w:p w14:paraId="097586B9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</w:p>
    <w:p w14:paraId="7CBE2000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</w:p>
    <w:p w14:paraId="24DE9411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if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(index &gt;= n - 1) break;</w:t>
      </w:r>
    </w:p>
    <w:p w14:paraId="09E3119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    }</w:t>
      </w:r>
    </w:p>
    <w:p w14:paraId="6726974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}</w:t>
      </w:r>
    </w:p>
    <w:p w14:paraId="4E86A5A8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</w:p>
    <w:p w14:paraId="1E8E0B94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    </w:t>
      </w:r>
      <w:proofErr w:type="gramStart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return</w:t>
      </w:r>
      <w:proofErr w:type="gramEnd"/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count;</w:t>
      </w:r>
    </w:p>
    <w:p w14:paraId="4A5EF5AC" w14:textId="77777777" w:rsidR="0037773D" w:rsidRP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 xml:space="preserve">    }</w:t>
      </w:r>
    </w:p>
    <w:p w14:paraId="7CCCB048" w14:textId="77777777" w:rsidR="0037773D" w:rsidRDefault="0037773D" w:rsidP="0037773D">
      <w:pPr>
        <w:spacing w:after="0"/>
        <w:rPr>
          <w:rFonts w:ascii="Times New Roman" w:hAnsi="Times New Roman" w:cs="Times New Roman"/>
          <w:bCs/>
          <w:sz w:val="24"/>
          <w:szCs w:val="28"/>
          <w:lang w:val="en-IN"/>
        </w:rPr>
      </w:pPr>
      <w:r w:rsidRPr="0037773D">
        <w:rPr>
          <w:rFonts w:ascii="Times New Roman" w:hAnsi="Times New Roman" w:cs="Times New Roman"/>
          <w:bCs/>
          <w:sz w:val="24"/>
          <w:szCs w:val="28"/>
          <w:lang w:val="en-IN"/>
        </w:rPr>
        <w:t>};</w:t>
      </w:r>
    </w:p>
    <w:p w14:paraId="43361868" w14:textId="77777777" w:rsidR="0037773D" w:rsidRDefault="0037773D" w:rsidP="0037773D">
      <w:pPr>
        <w:spacing w:after="0"/>
        <w:rPr>
          <w:rFonts w:ascii="Times New Roman" w:hAnsi="Times New Roman" w:cs="Times New Roman"/>
          <w:b/>
          <w:bCs/>
          <w:sz w:val="28"/>
          <w:szCs w:val="32"/>
        </w:rPr>
      </w:pPr>
      <w:r>
        <w:rPr>
          <w:rFonts w:ascii="Times New Roman" w:hAnsi="Times New Roman" w:cs="Times New Roman"/>
          <w:b/>
          <w:bCs/>
          <w:sz w:val="28"/>
          <w:szCs w:val="32"/>
        </w:rPr>
        <w:lastRenderedPageBreak/>
        <w:t xml:space="preserve">Acceptance </w:t>
      </w:r>
      <w:r w:rsidRPr="000918CC">
        <w:rPr>
          <w:rFonts w:ascii="Times New Roman" w:hAnsi="Times New Roman" w:cs="Times New Roman"/>
          <w:b/>
          <w:bCs/>
          <w:sz w:val="28"/>
          <w:szCs w:val="32"/>
        </w:rPr>
        <w:t>Screenshot:</w:t>
      </w:r>
    </w:p>
    <w:p w14:paraId="4D49F01B" w14:textId="280B5E9C" w:rsidR="00A62D9D" w:rsidRPr="000918CC" w:rsidRDefault="0037773D" w:rsidP="00A62D9D">
      <w:pPr>
        <w:spacing w:after="0"/>
        <w:rPr>
          <w:rFonts w:ascii="Times New Roman" w:hAnsi="Times New Roman" w:cs="Times New Roman"/>
          <w:sz w:val="28"/>
          <w:szCs w:val="32"/>
        </w:rPr>
      </w:pPr>
      <w:r w:rsidRPr="0037773D">
        <w:rPr>
          <w:rFonts w:ascii="Times New Roman" w:hAnsi="Times New Roman" w:cs="Times New Roman"/>
          <w:noProof/>
          <w:sz w:val="28"/>
          <w:szCs w:val="32"/>
          <w:lang w:val="en-IN" w:eastAsia="en-IN"/>
        </w:rPr>
        <w:drawing>
          <wp:inline distT="0" distB="0" distL="0" distR="0" wp14:anchorId="57396023" wp14:editId="6D7C7EFD">
            <wp:extent cx="5731510" cy="2814931"/>
            <wp:effectExtent l="0" t="0" r="254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14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62D9D" w:rsidRPr="000918CC" w:rsidSect="008F1F39">
      <w:headerReference w:type="default" r:id="rId31"/>
      <w:footerReference w:type="default" r:id="rId32"/>
      <w:pgSz w:w="11906" w:h="16838" w:code="9"/>
      <w:pgMar w:top="1872" w:right="1440" w:bottom="1440" w:left="144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4A0F39B" w14:textId="77777777" w:rsidR="006073EE" w:rsidRDefault="006073EE" w:rsidP="000271CE">
      <w:pPr>
        <w:spacing w:after="0" w:line="240" w:lineRule="auto"/>
      </w:pPr>
      <w:r>
        <w:separator/>
      </w:r>
    </w:p>
  </w:endnote>
  <w:endnote w:type="continuationSeparator" w:id="0">
    <w:p w14:paraId="672D587B" w14:textId="77777777" w:rsidR="006073EE" w:rsidRDefault="006073EE" w:rsidP="000271C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s">
    <w:panose1 w:val="00000000000000000000"/>
    <w:charset w:val="00"/>
    <w:family w:val="roman"/>
    <w:notTrueType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1D97139" w14:textId="2DB7FF5C" w:rsidR="00B51A6B" w:rsidRPr="008F1F39" w:rsidRDefault="00B51A6B" w:rsidP="008F1F39">
    <w:pPr>
      <w:pStyle w:val="Footer"/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356657BC" w14:textId="77777777" w:rsidR="006073EE" w:rsidRDefault="006073EE" w:rsidP="000271CE">
      <w:pPr>
        <w:spacing w:after="0" w:line="240" w:lineRule="auto"/>
      </w:pPr>
      <w:r>
        <w:separator/>
      </w:r>
    </w:p>
  </w:footnote>
  <w:footnote w:type="continuationSeparator" w:id="0">
    <w:p w14:paraId="7095B9DF" w14:textId="77777777" w:rsidR="006073EE" w:rsidRDefault="006073EE" w:rsidP="000271C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5C79BB1" w14:textId="07116565" w:rsidR="000271CE" w:rsidRDefault="007A4F60">
    <w:pPr>
      <w:pStyle w:val="Header"/>
    </w:pPr>
    <w:r>
      <w:rPr>
        <w:noProof/>
        <w:lang w:val="en-IN" w:eastAsia="en-IN"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4C9DDA07" wp14:editId="5BA5EA11">
              <wp:simplePos x="0" y="0"/>
              <wp:positionH relativeFrom="column">
                <wp:posOffset>4895850</wp:posOffset>
              </wp:positionH>
              <wp:positionV relativeFrom="paragraph">
                <wp:posOffset>-190500</wp:posOffset>
              </wp:positionV>
              <wp:extent cx="628650" cy="828675"/>
              <wp:effectExtent l="0" t="0" r="0" b="0"/>
              <wp:wrapNone/>
              <wp:docPr id="2119851122" name="Rectangle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>
                      <a:xfrm>
                        <a:off x="0" y="0"/>
                        <a:ext cx="628650" cy="828675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>
          <w:pict>
            <v:rect w14:anchorId="499F3B00" id="Rectangle 6" o:spid="_x0000_s1026" style="position:absolute;margin-left:385.5pt;margin-top:-15pt;width:49.5pt;height:65.2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" fillcolor="white [3212]" stroked="f" strokeweight="1pt"/>
          </w:pict>
        </mc:Fallback>
      </mc:AlternateContent>
    </w:r>
    <w:r>
      <w:rPr>
        <w:noProof/>
        <w:lang w:val="en-IN" w:eastAsia="en-IN"/>
      </w:rPr>
      <mc:AlternateContent>
        <mc:Choice Requires="wpg">
          <w:drawing>
            <wp:anchor distT="0" distB="0" distL="114300" distR="114300" simplePos="0" relativeHeight="251665408" behindDoc="0" locked="0" layoutInCell="1" allowOverlap="1" wp14:anchorId="5EC21742" wp14:editId="38D8CC96">
              <wp:simplePos x="0" y="0"/>
              <wp:positionH relativeFrom="column">
                <wp:posOffset>-666750</wp:posOffset>
              </wp:positionH>
              <wp:positionV relativeFrom="paragraph">
                <wp:posOffset>-276225</wp:posOffset>
              </wp:positionV>
              <wp:extent cx="5838825" cy="979170"/>
              <wp:effectExtent l="0" t="0" r="9525" b="0"/>
              <wp:wrapNone/>
              <wp:docPr id="160546672" name="Group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Group">
                  <wpg:wgp>
                    <wpg:cNvGrpSpPr>
                      <a:grpSpLocks/>
                    </wpg:cNvGrpSpPr>
                    <wpg:grpSpPr>
                      <a:xfrm>
                        <a:off x="0" y="0"/>
                        <a:ext cx="5838825" cy="979170"/>
                        <a:chOff x="0" y="0"/>
                        <a:chExt cx="5838825" cy="979170"/>
                      </a:xfrm>
                    </wpg:grpSpPr>
                    <wpg:grpSp>
                      <wpg:cNvPr id="3" name="Group 1"/>
                      <wpg:cNvGrpSpPr/>
                      <wpg:grpSpPr>
                        <a:xfrm>
                          <a:off x="0" y="0"/>
                          <a:ext cx="4838700" cy="979170"/>
                          <a:chOff x="0" y="0"/>
                          <a:chExt cx="4838700" cy="979170"/>
                        </a:xfrm>
                      </wpg:grpSpPr>
                      <pic:pic xmlns:pic="http://schemas.openxmlformats.org/drawingml/2006/picture">
                        <pic:nvPicPr>
                          <pic:cNvPr id="4" name="Picture 3" descr="Chandigarh University - Wikipedia"/>
                          <pic:cNvPicPr>
                            <a:picLocks noChangeAspect="1"/>
                          </pic:cNvPicPr>
                        </pic:nvPicPr>
                        <pic:blipFill>
                          <a:blip r:embed="rId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85725"/>
                            <a:ext cx="563245" cy="8934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wps:wsp>
                        <wps:cNvPr id="6" name="Rectangle 4"/>
                        <wps:cNvSpPr/>
                        <wps:spPr>
                          <a:xfrm>
                            <a:off x="514350" y="0"/>
                            <a:ext cx="4324350" cy="704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7031B3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C00000"/>
                                  <w:sz w:val="42"/>
                                  <w:szCs w:val="42"/>
                                </w:rPr>
                                <w:t>DEPARTMENT OF</w:t>
                              </w:r>
                            </w:p>
                            <w:p w14:paraId="2D37D776" w14:textId="77777777" w:rsidR="00244A9E" w:rsidRPr="00CC10EC" w:rsidRDefault="00244A9E" w:rsidP="00244A9E">
                              <w:pPr>
                                <w:spacing w:after="0" w:line="240" w:lineRule="auto"/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</w:pP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COMPUTER SCIENCE </w:t>
                              </w:r>
                              <w:r w:rsidR="00D96D6E" w:rsidRPr="00D96D6E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>&amp;</w:t>
                              </w:r>
                              <w:r w:rsidRPr="00CC10EC">
                                <w:rPr>
                                  <w:rFonts w:ascii="Impact" w:hAnsi="Impact"/>
                                  <w:color w:val="0D0D0D" w:themeColor="text1" w:themeTint="F2"/>
                                  <w:sz w:val="42"/>
                                  <w:szCs w:val="42"/>
                                </w:rPr>
                                <w:t xml:space="preserve"> ENGINEERING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9" name="Picture 6" descr="University Seal | Branding Guidelines - About Chandigarh University (CU)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2"/>
                          <a:srcRect l="23503" t="80745"/>
                          <a:stretch/>
                        </pic:blipFill>
                        <pic:spPr bwMode="auto">
                          <a:xfrm>
                            <a:off x="514350" y="752475"/>
                            <a:ext cx="2457450" cy="22034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grpSp>
                    <wps:wsp>
                      <wps:cNvPr id="17" name="Straight Connector 9"/>
                      <wps:cNvCnPr/>
                      <wps:spPr>
                        <a:xfrm>
                          <a:off x="5838825" y="247650"/>
                          <a:ext cx="0" cy="5238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bg1">
                              <a:lumMod val="65000"/>
                            </a:schemeClr>
                          </a:solidFill>
                        </a:ln>
                      </wps:spPr>
                      <wps:style>
                        <a:lnRef idx="3">
                          <a:schemeClr val="dk1"/>
                        </a:lnRef>
                        <a:fillRef idx="0">
                          <a:schemeClr val="dk1"/>
                        </a:fillRef>
                        <a:effectRef idx="2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group id="Group 4" o:spid="_x0000_s1026" style="position:absolute;margin-left:-52.5pt;margin-top:-21.75pt;width:459.75pt;height:77.1pt;z-index:251665408;mso-width-relative:margin" coordsize="58388,9791" o:gfxdata="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">
              <v:group id="Group 1" o:spid="_x0000_s1027" style="position:absolute;width:48387;height:9791" coordsize="48387,9791" o:gfxdata="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8" type="#_x0000_t75" alt="Chandigarh University - Wikipedia" style="position:absolute;top:857;width:5632;height:893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">
                  <v:imagedata r:id="rId3" o:title="Chandigarh University - Wikipedia"/>
                  <v:path arrowok="t"/>
                </v:shape>
                <v:rect id="Rectangle 4" o:spid="_x0000_s1029" style="position:absolute;left:5143;width:43244;height:7048;visibility:visible;mso-wrap-style:square;v-text-anchor:middle" o:gfxdata="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" filled="f" stroked="f" strokeweight="1pt">
                  <v:textbox>
                    <w:txbxContent>
                      <w:p w14:paraId="57031B3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C00000"/>
                            <w:sz w:val="42"/>
                            <w:szCs w:val="42"/>
                          </w:rPr>
                          <w:t>DEPARTMENT OF</w:t>
                        </w:r>
                      </w:p>
                      <w:p w14:paraId="2D37D776" w14:textId="77777777" w:rsidR="00244A9E" w:rsidRPr="00CC10EC" w:rsidRDefault="00244A9E" w:rsidP="00244A9E">
                        <w:pPr>
                          <w:spacing w:after="0" w:line="240" w:lineRule="auto"/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</w:pP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COMPUTER SCIENCE </w:t>
                        </w:r>
                        <w:r w:rsidR="00D96D6E" w:rsidRPr="00D96D6E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>&amp;</w:t>
                        </w:r>
                        <w:r w:rsidRPr="00CC10EC">
                          <w:rPr>
                            <w:rFonts w:ascii="Impact" w:hAnsi="Impact"/>
                            <w:color w:val="0D0D0D" w:themeColor="text1" w:themeTint="F2"/>
                            <w:sz w:val="42"/>
                            <w:szCs w:val="42"/>
                          </w:rPr>
                          <w:t xml:space="preserve"> ENGINEERING</w:t>
                        </w:r>
                      </w:p>
                    </w:txbxContent>
                  </v:textbox>
                </v:rect>
                <v:shape id="Picture 6" o:spid="_x0000_s1030" type="#_x0000_t75" alt="University Seal | Branding Guidelines - About Chandigarh University (CU)" style="position:absolute;left:5143;top:7524;width:24575;height:2204;visibility:visible;mso-wrap-style:square" o:gfxdata="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">
                  <v:imagedata r:id="rId4" o:title="University Seal | Branding Guidelines - About Chandigarh University (CU)" croptop="52917f" cropleft="15403f"/>
                  <v:path arrowok="t"/>
                </v:shape>
              </v:group>
              <v:line id="Straight Connector 9" o:spid="_x0000_s1031" style="position:absolute;visibility:visible;mso-wrap-style:square" from="58388,2476" to="58388,7715" o:connectortype="straight" o:gfxdata="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" strokecolor="#a5a5a5 [2092]" strokeweight="2.25pt">
                <v:stroke joinstyle="miter"/>
              </v:lin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7F01497"/>
    <w:multiLevelType w:val="hybridMultilevel"/>
    <w:tmpl w:val="0F18826E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1E5A288A"/>
    <w:multiLevelType w:val="hybridMultilevel"/>
    <w:tmpl w:val="2C669BCC"/>
    <w:lvl w:ilvl="0" w:tplc="A6745E26">
      <w:start w:val="1"/>
      <w:numFmt w:val="bullet"/>
      <w:lvlText w:val=""/>
      <w:lvlJc w:val="left"/>
      <w:pPr>
        <w:ind w:left="1080" w:hanging="360"/>
      </w:pPr>
      <w:rPr>
        <w:rFonts w:ascii="Symbol" w:hAnsi="Symbol" w:cs="An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>
    <w:nsid w:val="28602107"/>
    <w:multiLevelType w:val="hybridMultilevel"/>
    <w:tmpl w:val="69CC3DAA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3A7602C8"/>
    <w:multiLevelType w:val="hybridMultilevel"/>
    <w:tmpl w:val="92E87AEE"/>
    <w:lvl w:ilvl="0" w:tplc="FFFFFFFF">
      <w:start w:val="1"/>
      <w:numFmt w:val="lowerLetter"/>
      <w:lvlText w:val="%1)"/>
      <w:lvlJc w:val="left"/>
      <w:pPr>
        <w:ind w:left="1080" w:hanging="360"/>
      </w:pPr>
    </w:lvl>
    <w:lvl w:ilvl="1" w:tplc="40090017">
      <w:start w:val="1"/>
      <w:numFmt w:val="lowerLetter"/>
      <w:lvlText w:val="%2)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400428B8"/>
    <w:multiLevelType w:val="hybridMultilevel"/>
    <w:tmpl w:val="B84A6912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>
    <w:nsid w:val="42950FAF"/>
    <w:multiLevelType w:val="hybridMultilevel"/>
    <w:tmpl w:val="D70A12DE"/>
    <w:lvl w:ilvl="0" w:tplc="40090017">
      <w:start w:val="1"/>
      <w:numFmt w:val="lowerLetter"/>
      <w:lvlText w:val="%1)"/>
      <w:lvlJc w:val="left"/>
      <w:pPr>
        <w:ind w:left="1710" w:hanging="360"/>
      </w:pPr>
    </w:lvl>
    <w:lvl w:ilvl="1" w:tplc="40090019" w:tentative="1">
      <w:start w:val="1"/>
      <w:numFmt w:val="lowerLetter"/>
      <w:lvlText w:val="%2.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6">
    <w:nsid w:val="4F246897"/>
    <w:multiLevelType w:val="hybridMultilevel"/>
    <w:tmpl w:val="4C8297C8"/>
    <w:lvl w:ilvl="0" w:tplc="40090001">
      <w:start w:val="1"/>
      <w:numFmt w:val="bullet"/>
      <w:lvlText w:val=""/>
      <w:lvlJc w:val="left"/>
      <w:pPr>
        <w:ind w:left="171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4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1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8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5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3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0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7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470" w:hanging="360"/>
      </w:pPr>
      <w:rPr>
        <w:rFonts w:ascii="Wingdings" w:hAnsi="Wingdings" w:hint="default"/>
      </w:rPr>
    </w:lvl>
  </w:abstractNum>
  <w:abstractNum w:abstractNumId="7">
    <w:nsid w:val="591967C2"/>
    <w:multiLevelType w:val="hybridMultilevel"/>
    <w:tmpl w:val="4184AF24"/>
    <w:lvl w:ilvl="0" w:tplc="40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  <w:b/>
        <w:i w:val="0"/>
        <w:sz w:val="32"/>
        <w:szCs w:val="32"/>
      </w:rPr>
    </w:lvl>
    <w:lvl w:ilvl="1" w:tplc="75E2CC1E">
      <w:numFmt w:val="bullet"/>
      <w:lvlText w:val="•"/>
      <w:lvlJc w:val="left"/>
      <w:pPr>
        <w:ind w:left="1440" w:hanging="360"/>
      </w:pPr>
      <w:rPr>
        <w:rFonts w:ascii="Times New Roman" w:eastAsiaTheme="minorEastAsia" w:hAnsi="Times New Roman" w:cs="Times New Roman" w:hint="default"/>
      </w:r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59A71919"/>
    <w:multiLevelType w:val="hybridMultilevel"/>
    <w:tmpl w:val="FDB22F30"/>
    <w:lvl w:ilvl="0" w:tplc="4009001B">
      <w:start w:val="1"/>
      <w:numFmt w:val="lowerRoman"/>
      <w:lvlText w:val="%1."/>
      <w:lvlJc w:val="righ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59EA30C8"/>
    <w:multiLevelType w:val="hybridMultilevel"/>
    <w:tmpl w:val="6CAC7038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>
    <w:nsid w:val="5B1A4310"/>
    <w:multiLevelType w:val="hybridMultilevel"/>
    <w:tmpl w:val="3DF8CA50"/>
    <w:lvl w:ilvl="0" w:tplc="40090011">
      <w:start w:val="1"/>
      <w:numFmt w:val="decimal"/>
      <w:lvlText w:val="%1)"/>
      <w:lvlJc w:val="left"/>
      <w:pPr>
        <w:ind w:left="1710" w:hanging="360"/>
      </w:pPr>
    </w:lvl>
    <w:lvl w:ilvl="1" w:tplc="40090011">
      <w:start w:val="1"/>
      <w:numFmt w:val="decimal"/>
      <w:lvlText w:val="%2)"/>
      <w:lvlJc w:val="left"/>
      <w:pPr>
        <w:ind w:left="2430" w:hanging="360"/>
      </w:pPr>
    </w:lvl>
    <w:lvl w:ilvl="2" w:tplc="4009001B" w:tentative="1">
      <w:start w:val="1"/>
      <w:numFmt w:val="lowerRoman"/>
      <w:lvlText w:val="%3."/>
      <w:lvlJc w:val="right"/>
      <w:pPr>
        <w:ind w:left="3150" w:hanging="180"/>
      </w:pPr>
    </w:lvl>
    <w:lvl w:ilvl="3" w:tplc="4009000F" w:tentative="1">
      <w:start w:val="1"/>
      <w:numFmt w:val="decimal"/>
      <w:lvlText w:val="%4."/>
      <w:lvlJc w:val="left"/>
      <w:pPr>
        <w:ind w:left="3870" w:hanging="360"/>
      </w:pPr>
    </w:lvl>
    <w:lvl w:ilvl="4" w:tplc="40090019" w:tentative="1">
      <w:start w:val="1"/>
      <w:numFmt w:val="lowerLetter"/>
      <w:lvlText w:val="%5."/>
      <w:lvlJc w:val="left"/>
      <w:pPr>
        <w:ind w:left="4590" w:hanging="360"/>
      </w:pPr>
    </w:lvl>
    <w:lvl w:ilvl="5" w:tplc="4009001B" w:tentative="1">
      <w:start w:val="1"/>
      <w:numFmt w:val="lowerRoman"/>
      <w:lvlText w:val="%6."/>
      <w:lvlJc w:val="right"/>
      <w:pPr>
        <w:ind w:left="5310" w:hanging="180"/>
      </w:pPr>
    </w:lvl>
    <w:lvl w:ilvl="6" w:tplc="4009000F" w:tentative="1">
      <w:start w:val="1"/>
      <w:numFmt w:val="decimal"/>
      <w:lvlText w:val="%7."/>
      <w:lvlJc w:val="left"/>
      <w:pPr>
        <w:ind w:left="6030" w:hanging="360"/>
      </w:pPr>
    </w:lvl>
    <w:lvl w:ilvl="7" w:tplc="40090019" w:tentative="1">
      <w:start w:val="1"/>
      <w:numFmt w:val="lowerLetter"/>
      <w:lvlText w:val="%8."/>
      <w:lvlJc w:val="left"/>
      <w:pPr>
        <w:ind w:left="6750" w:hanging="360"/>
      </w:pPr>
    </w:lvl>
    <w:lvl w:ilvl="8" w:tplc="4009001B" w:tentative="1">
      <w:start w:val="1"/>
      <w:numFmt w:val="lowerRoman"/>
      <w:lvlText w:val="%9."/>
      <w:lvlJc w:val="right"/>
      <w:pPr>
        <w:ind w:left="7470" w:hanging="180"/>
      </w:pPr>
    </w:lvl>
  </w:abstractNum>
  <w:abstractNum w:abstractNumId="11">
    <w:nsid w:val="5E70487E"/>
    <w:multiLevelType w:val="hybridMultilevel"/>
    <w:tmpl w:val="C65C62EE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656F2A43"/>
    <w:multiLevelType w:val="hybridMultilevel"/>
    <w:tmpl w:val="F86CEBF2"/>
    <w:lvl w:ilvl="0" w:tplc="40090011">
      <w:start w:val="1"/>
      <w:numFmt w:val="decimal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6C4B4B14"/>
    <w:multiLevelType w:val="hybridMultilevel"/>
    <w:tmpl w:val="0ECC2F3E"/>
    <w:lvl w:ilvl="0" w:tplc="4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>
    <w:nsid w:val="7292252F"/>
    <w:multiLevelType w:val="hybridMultilevel"/>
    <w:tmpl w:val="5B36B29E"/>
    <w:lvl w:ilvl="0" w:tplc="740A1B1E">
      <w:start w:val="1"/>
      <w:numFmt w:val="decimal"/>
      <w:lvlText w:val="%1."/>
      <w:lvlJc w:val="left"/>
      <w:pPr>
        <w:ind w:left="990" w:hanging="360"/>
      </w:pPr>
      <w:rPr>
        <w:b/>
        <w:i w:val="0"/>
        <w:sz w:val="32"/>
        <w:szCs w:val="32"/>
      </w:rPr>
    </w:lvl>
    <w:lvl w:ilvl="1" w:tplc="ED2E9F4C">
      <w:start w:val="1"/>
      <w:numFmt w:val="lowerLetter"/>
      <w:lvlText w:val="%2)"/>
      <w:lvlJc w:val="left"/>
      <w:pPr>
        <w:ind w:left="1440" w:hanging="360"/>
      </w:pPr>
      <w:rPr>
        <w:rFonts w:hint="default"/>
        <w:b w:val="0"/>
        <w:sz w:val="28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7D366190"/>
    <w:multiLevelType w:val="hybridMultilevel"/>
    <w:tmpl w:val="4010FCD2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14"/>
  </w:num>
  <w:num w:numId="2">
    <w:abstractNumId w:val="4"/>
  </w:num>
  <w:num w:numId="3">
    <w:abstractNumId w:val="1"/>
  </w:num>
  <w:num w:numId="4">
    <w:abstractNumId w:val="8"/>
  </w:num>
  <w:num w:numId="5">
    <w:abstractNumId w:val="11"/>
  </w:num>
  <w:num w:numId="6">
    <w:abstractNumId w:val="2"/>
  </w:num>
  <w:num w:numId="7">
    <w:abstractNumId w:val="13"/>
  </w:num>
  <w:num w:numId="8">
    <w:abstractNumId w:val="7"/>
  </w:num>
  <w:num w:numId="9">
    <w:abstractNumId w:val="10"/>
  </w:num>
  <w:num w:numId="10">
    <w:abstractNumId w:val="6"/>
  </w:num>
  <w:num w:numId="11">
    <w:abstractNumId w:val="12"/>
  </w:num>
  <w:num w:numId="12">
    <w:abstractNumId w:val="9"/>
  </w:num>
  <w:num w:numId="13">
    <w:abstractNumId w:val="15"/>
  </w:num>
  <w:num w:numId="14">
    <w:abstractNumId w:val="0"/>
  </w:num>
  <w:num w:numId="15">
    <w:abstractNumId w:val="3"/>
  </w:num>
  <w:num w:numId="1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wNLe0MDQ2MzJS0lEKTi0uzszPAykwqgUAYsopESwAAAA="/>
  </w:docVars>
  <w:rsids>
    <w:rsidRoot w:val="000271CE"/>
    <w:rsid w:val="000271CE"/>
    <w:rsid w:val="00036A51"/>
    <w:rsid w:val="000918CC"/>
    <w:rsid w:val="000964E2"/>
    <w:rsid w:val="000A753C"/>
    <w:rsid w:val="000C137D"/>
    <w:rsid w:val="000D47C5"/>
    <w:rsid w:val="000E2E4B"/>
    <w:rsid w:val="000F16BC"/>
    <w:rsid w:val="00135E1A"/>
    <w:rsid w:val="00162CE2"/>
    <w:rsid w:val="00172A56"/>
    <w:rsid w:val="001E7791"/>
    <w:rsid w:val="00244A9E"/>
    <w:rsid w:val="00245BF3"/>
    <w:rsid w:val="00251700"/>
    <w:rsid w:val="002677DD"/>
    <w:rsid w:val="0029457A"/>
    <w:rsid w:val="002B75FE"/>
    <w:rsid w:val="002E6F86"/>
    <w:rsid w:val="00305820"/>
    <w:rsid w:val="00340E25"/>
    <w:rsid w:val="00341B3B"/>
    <w:rsid w:val="0036193C"/>
    <w:rsid w:val="0037773D"/>
    <w:rsid w:val="00397102"/>
    <w:rsid w:val="003976BE"/>
    <w:rsid w:val="003B402A"/>
    <w:rsid w:val="003C07F9"/>
    <w:rsid w:val="003C3A96"/>
    <w:rsid w:val="003D75E4"/>
    <w:rsid w:val="003E304B"/>
    <w:rsid w:val="00450CA5"/>
    <w:rsid w:val="00460AC4"/>
    <w:rsid w:val="004B730A"/>
    <w:rsid w:val="004C3450"/>
    <w:rsid w:val="004C4BC8"/>
    <w:rsid w:val="004C5AE2"/>
    <w:rsid w:val="00530273"/>
    <w:rsid w:val="0053356F"/>
    <w:rsid w:val="00535331"/>
    <w:rsid w:val="00564AC8"/>
    <w:rsid w:val="0058418D"/>
    <w:rsid w:val="005A1DF5"/>
    <w:rsid w:val="005C618A"/>
    <w:rsid w:val="005F4323"/>
    <w:rsid w:val="00602790"/>
    <w:rsid w:val="006073EE"/>
    <w:rsid w:val="00643B5E"/>
    <w:rsid w:val="00652599"/>
    <w:rsid w:val="00653CA0"/>
    <w:rsid w:val="006560E6"/>
    <w:rsid w:val="00692899"/>
    <w:rsid w:val="007259B2"/>
    <w:rsid w:val="00746AF4"/>
    <w:rsid w:val="007A4F60"/>
    <w:rsid w:val="007B6DA5"/>
    <w:rsid w:val="00801720"/>
    <w:rsid w:val="008035AC"/>
    <w:rsid w:val="00814803"/>
    <w:rsid w:val="00832AC4"/>
    <w:rsid w:val="00864647"/>
    <w:rsid w:val="008744E4"/>
    <w:rsid w:val="0088346D"/>
    <w:rsid w:val="008F1F39"/>
    <w:rsid w:val="008F4712"/>
    <w:rsid w:val="008F49EE"/>
    <w:rsid w:val="00903639"/>
    <w:rsid w:val="009158F1"/>
    <w:rsid w:val="00923D23"/>
    <w:rsid w:val="009765BA"/>
    <w:rsid w:val="009D47CF"/>
    <w:rsid w:val="00A22DFB"/>
    <w:rsid w:val="00A405C6"/>
    <w:rsid w:val="00A62D9D"/>
    <w:rsid w:val="00A772B7"/>
    <w:rsid w:val="00A827A2"/>
    <w:rsid w:val="00A93752"/>
    <w:rsid w:val="00AA484D"/>
    <w:rsid w:val="00AE596C"/>
    <w:rsid w:val="00AE6653"/>
    <w:rsid w:val="00B15E51"/>
    <w:rsid w:val="00B33214"/>
    <w:rsid w:val="00B51A6B"/>
    <w:rsid w:val="00B62E39"/>
    <w:rsid w:val="00B64253"/>
    <w:rsid w:val="00B65275"/>
    <w:rsid w:val="00B805B8"/>
    <w:rsid w:val="00B91915"/>
    <w:rsid w:val="00B91BC1"/>
    <w:rsid w:val="00BC1BDA"/>
    <w:rsid w:val="00BD375E"/>
    <w:rsid w:val="00BF2880"/>
    <w:rsid w:val="00BF795D"/>
    <w:rsid w:val="00C123FD"/>
    <w:rsid w:val="00C22356"/>
    <w:rsid w:val="00C31206"/>
    <w:rsid w:val="00C36B09"/>
    <w:rsid w:val="00C36C80"/>
    <w:rsid w:val="00C92820"/>
    <w:rsid w:val="00CB5ED8"/>
    <w:rsid w:val="00CF45BE"/>
    <w:rsid w:val="00D10688"/>
    <w:rsid w:val="00D20A0C"/>
    <w:rsid w:val="00D25893"/>
    <w:rsid w:val="00D66BAD"/>
    <w:rsid w:val="00D96D6E"/>
    <w:rsid w:val="00D97818"/>
    <w:rsid w:val="00DB31BD"/>
    <w:rsid w:val="00DD65AD"/>
    <w:rsid w:val="00E23E68"/>
    <w:rsid w:val="00E423D0"/>
    <w:rsid w:val="00ED3690"/>
    <w:rsid w:val="00ED5492"/>
    <w:rsid w:val="00EE3DE7"/>
    <w:rsid w:val="00EF54F8"/>
    <w:rsid w:val="00F014AB"/>
    <w:rsid w:val="00F16C3F"/>
    <w:rsid w:val="00F304AA"/>
    <w:rsid w:val="00F30A09"/>
    <w:rsid w:val="00F40D17"/>
    <w:rsid w:val="00FB40D7"/>
    <w:rsid w:val="00FC74C0"/>
    <w:rsid w:val="00FD4B9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D49C78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77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F16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F16C3F"/>
    <w:rPr>
      <w:b/>
      <w:bCs/>
    </w:rPr>
  </w:style>
  <w:style w:type="character" w:styleId="Hyperlink">
    <w:name w:val="Hyperlink"/>
    <w:basedOn w:val="DefaultParagraphFont"/>
    <w:uiPriority w:val="99"/>
    <w:unhideWhenUsed/>
    <w:rsid w:val="00CB5ED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E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65A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AD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37773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271CE"/>
  </w:style>
  <w:style w:type="paragraph" w:styleId="Footer">
    <w:name w:val="footer"/>
    <w:basedOn w:val="Normal"/>
    <w:link w:val="FooterChar"/>
    <w:uiPriority w:val="99"/>
    <w:unhideWhenUsed/>
    <w:rsid w:val="000271C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71CE"/>
  </w:style>
  <w:style w:type="paragraph" w:styleId="ListParagraph">
    <w:name w:val="List Paragraph"/>
    <w:basedOn w:val="Normal"/>
    <w:uiPriority w:val="34"/>
    <w:qFormat/>
    <w:rsid w:val="004C4BC8"/>
    <w:pPr>
      <w:spacing w:after="200" w:line="276" w:lineRule="auto"/>
      <w:ind w:left="720"/>
      <w:contextualSpacing/>
    </w:pPr>
    <w:rPr>
      <w:rFonts w:eastAsiaTheme="minorEastAsia"/>
    </w:rPr>
  </w:style>
  <w:style w:type="paragraph" w:styleId="NormalWeb">
    <w:name w:val="Normal (Web)"/>
    <w:basedOn w:val="Normal"/>
    <w:uiPriority w:val="99"/>
    <w:unhideWhenUsed/>
    <w:rsid w:val="00F16C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 w:eastAsia="en-IN" w:bidi="hi-IN"/>
    </w:rPr>
  </w:style>
  <w:style w:type="character" w:styleId="Strong">
    <w:name w:val="Strong"/>
    <w:basedOn w:val="DefaultParagraphFont"/>
    <w:uiPriority w:val="22"/>
    <w:qFormat/>
    <w:rsid w:val="00F16C3F"/>
    <w:rPr>
      <w:b/>
      <w:bCs/>
    </w:rPr>
  </w:style>
  <w:style w:type="character" w:styleId="Hyperlink">
    <w:name w:val="Hyperlink"/>
    <w:basedOn w:val="DefaultParagraphFont"/>
    <w:uiPriority w:val="99"/>
    <w:unhideWhenUsed/>
    <w:rsid w:val="00CB5ED8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E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D65AD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D65A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D65AD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53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9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7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54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4941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36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72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07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8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8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93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357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81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446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73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757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071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0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4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04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7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591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6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4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28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81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36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02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7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359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4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7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617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961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5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45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9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74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237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91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0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85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59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27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46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00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7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8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9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39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866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4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22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15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55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8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34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71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7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6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85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6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26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2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644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51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26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997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97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5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16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46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8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54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94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21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82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01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25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763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59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72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998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641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4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77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68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1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14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1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443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508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4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84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69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55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81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2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960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518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73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64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0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18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67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476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21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0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0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182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0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48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0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94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263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1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9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1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89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37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80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3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6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83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8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50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89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17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428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24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557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14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59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53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2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8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82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86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739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425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46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52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844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51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7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66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193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9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113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0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4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0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9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13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201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6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7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79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01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83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6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6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94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412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4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40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512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46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2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9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95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36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9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14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896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68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37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99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88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877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2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835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62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6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43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05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1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48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69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19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9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3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4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27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31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228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92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332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19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1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957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65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945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363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919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0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42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042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573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204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51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037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380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2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22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769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7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92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01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7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84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8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82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719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60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88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9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5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72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91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9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123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0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520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32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10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7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92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8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242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46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5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13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662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467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53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34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2725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007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68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673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04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5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1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64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3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67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715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958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0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64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666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137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87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835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4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1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73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5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0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77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3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8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03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915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61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7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28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208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63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4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6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89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7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77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7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9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3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70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2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8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891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668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13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33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387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5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941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13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9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380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614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67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42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8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359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66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80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5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85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27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41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176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117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85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4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1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67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6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16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73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47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3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7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0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845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3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7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626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86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65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19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50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9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5418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50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64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49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8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50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6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866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19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0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839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4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3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03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5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738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18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4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68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7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32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21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137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698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9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16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5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2574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04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334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581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5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45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3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962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330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31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82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27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0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70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28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562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83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49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7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8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93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110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8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04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2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2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0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81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99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22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223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853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1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2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540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478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316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3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82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25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59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7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8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01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601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34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9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13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51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36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91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83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22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0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4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185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280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9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360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2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1088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35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33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87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88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4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15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63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36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1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60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31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0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37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6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94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142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03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29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0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3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17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2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6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4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35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70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91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42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4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8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17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21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62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4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46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142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5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8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83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0556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799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3838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7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5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3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4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2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8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13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38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2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326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8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5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249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824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3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7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02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43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988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499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42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13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88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16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38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015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9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12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06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867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83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4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90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61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1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95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64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699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656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75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29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7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82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883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46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45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8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57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04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715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42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113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158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6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2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0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5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02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8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19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7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57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15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32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330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61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08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7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5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2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43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1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69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9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37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37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0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08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64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53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07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54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62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6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82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14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531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83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73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7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25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0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453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39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98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92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74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4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56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5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12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67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174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9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60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1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14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6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83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31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2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67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351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376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9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37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3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07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5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29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91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3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83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1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8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16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552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4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67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785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59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37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36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6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797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1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73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5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65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82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5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94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76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83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13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6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066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73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53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90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15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564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305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31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811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43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6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1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8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15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85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45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0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81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97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2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1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1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357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228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4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99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26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7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845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267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8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78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3915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5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90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2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10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90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3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800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00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112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97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834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3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5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98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14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0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2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47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5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8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6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88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2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43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28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4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87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07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7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5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99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171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5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3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161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4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98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839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6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64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5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42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21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1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63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40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75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73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80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8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616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13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151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00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32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1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4329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680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879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0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92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567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617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8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96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91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20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45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85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79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968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21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286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42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425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582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5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56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7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10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20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6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400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6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30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15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0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7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6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373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6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7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55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63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17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12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9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689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309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030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7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76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5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08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6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1521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31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83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5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3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990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243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436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79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924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243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3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2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39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7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8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323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5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12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09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348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85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01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2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391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55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41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96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8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27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0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485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52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1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35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81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85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429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38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867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3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20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774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33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008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576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88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3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2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96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23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386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73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48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34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0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6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7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1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39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8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015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65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20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5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9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61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507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0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87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2033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9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21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261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03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33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244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57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493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81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5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6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1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1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623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6789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08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7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021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3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361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2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337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32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818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49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8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4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13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8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3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1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46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7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065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2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92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47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2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39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252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98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852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523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57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6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54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8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5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03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92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4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715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93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719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60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266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72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29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68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40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78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60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67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04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24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50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56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9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086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9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89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02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5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8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62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0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8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770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6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093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0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9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39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999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12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6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6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872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23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7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0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61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0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0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97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6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4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97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824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95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5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06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215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03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61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71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944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98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605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85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06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7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830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7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387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49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7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46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1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361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3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12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8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672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1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4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67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2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42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1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74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17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32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58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884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66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86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3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27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6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5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34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04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66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610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4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45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221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2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894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2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10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5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88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75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3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leetcode.com/problems/remove-duplicates-from-sorted-array/description/" TargetMode="External"/><Relationship Id="rId13" Type="http://schemas.openxmlformats.org/officeDocument/2006/relationships/hyperlink" Target="https://leetcode.com/problems/two-sum/description/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0.png"/><Relationship Id="rId3" Type="http://schemas.microsoft.com/office/2007/relationships/stylesWithEffects" Target="stylesWithEffects.xml"/><Relationship Id="rId21" Type="http://schemas.openxmlformats.org/officeDocument/2006/relationships/hyperlink" Target="https://leetcode.com/problems/3sum/description/" TargetMode="External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yperlink" Target="https://leetcode.com/problems/majority-element/description/" TargetMode="External"/><Relationship Id="rId25" Type="http://schemas.openxmlformats.org/officeDocument/2006/relationships/hyperlink" Target="https://leetcode.com/problems/longest-substring-without-repeating-characters/description/" TargetMode="External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image" Target="media/image7.png"/><Relationship Id="rId29" Type="http://schemas.openxmlformats.org/officeDocument/2006/relationships/hyperlink" Target="https://leetcode.com/problems/jump-game-ii/description/" TargetMode="Externa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hyperlink" Target="https://leetcode.com/problems/contains-duplicate/description/" TargetMode="External"/><Relationship Id="rId24" Type="http://schemas.openxmlformats.org/officeDocument/2006/relationships/image" Target="media/image9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leetcode.com/problems/jump-game/description/" TargetMode="External"/><Relationship Id="rId23" Type="http://schemas.openxmlformats.org/officeDocument/2006/relationships/hyperlink" Target="https://leetcode.com/problems/set-matrix-zeroes/description/" TargetMode="External"/><Relationship Id="rId28" Type="http://schemas.openxmlformats.org/officeDocument/2006/relationships/image" Target="media/image11.png"/><Relationship Id="rId10" Type="http://schemas.openxmlformats.org/officeDocument/2006/relationships/image" Target="media/image2.png"/><Relationship Id="rId19" Type="http://schemas.openxmlformats.org/officeDocument/2006/relationships/hyperlink" Target="https://leetcode.com/problems/valid-palindrome/description/" TargetMode="External"/><Relationship Id="rId31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image" Target="media/image8.png"/><Relationship Id="rId27" Type="http://schemas.openxmlformats.org/officeDocument/2006/relationships/hyperlink" Target="https://leetcode.com/problems/find-the-duplicate-number/description/" TargetMode="External"/><Relationship Id="rId30" Type="http://schemas.openxmlformats.org/officeDocument/2006/relationships/image" Target="media/image12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15.jpeg"/><Relationship Id="rId2" Type="http://schemas.openxmlformats.org/officeDocument/2006/relationships/image" Target="media/image14.png"/><Relationship Id="rId1" Type="http://schemas.openxmlformats.org/officeDocument/2006/relationships/image" Target="media/image13.jpeg"/><Relationship Id="rId4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066</Words>
  <Characters>6080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abhnoor</dc:creator>
  <cp:lastModifiedBy>prabhnoor kaur</cp:lastModifiedBy>
  <cp:revision>2</cp:revision>
  <cp:lastPrinted>2025-01-13T13:13:00Z</cp:lastPrinted>
  <dcterms:created xsi:type="dcterms:W3CDTF">2025-02-05T09:32:00Z</dcterms:created>
  <dcterms:modified xsi:type="dcterms:W3CDTF">2025-02-05T09:32:00Z</dcterms:modified>
</cp:coreProperties>
</file>